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1A6C" w:rsidRPr="00436D7B" w:rsidRDefault="00C21A6C" w:rsidP="00C21A6C">
      <w:pPr>
        <w:pStyle w:val="ab"/>
        <w:jc w:val="center"/>
        <w:rPr>
          <w:rFonts w:ascii="Times New Roman" w:hAnsi="Times New Roman" w:cs="Times New Roman"/>
          <w:sz w:val="28"/>
          <w:szCs w:val="28"/>
        </w:rPr>
      </w:pPr>
      <w:r w:rsidRPr="00436D7B">
        <w:rPr>
          <w:rFonts w:ascii="Times New Roman" w:hAnsi="Times New Roman" w:cs="Times New Roman"/>
          <w:sz w:val="28"/>
          <w:szCs w:val="28"/>
        </w:rPr>
        <w:t>Министерство науки и высшего образования Российской Федерации</w:t>
      </w:r>
    </w:p>
    <w:p w:rsidR="00C21A6C" w:rsidRPr="00436D7B" w:rsidRDefault="00C21A6C" w:rsidP="00C21A6C">
      <w:pPr>
        <w:pStyle w:val="ab"/>
        <w:ind w:left="-426"/>
        <w:jc w:val="center"/>
        <w:rPr>
          <w:rFonts w:ascii="Times New Roman" w:hAnsi="Times New Roman" w:cs="Times New Roman"/>
          <w:sz w:val="28"/>
          <w:szCs w:val="28"/>
        </w:rPr>
      </w:pPr>
      <w:r w:rsidRPr="00436D7B">
        <w:rPr>
          <w:rFonts w:ascii="Times New Roman" w:hAnsi="Times New Roman" w:cs="Times New Roman"/>
          <w:sz w:val="28"/>
          <w:szCs w:val="28"/>
        </w:rPr>
        <w:t>Федеральное государственное автономное образовательное учреждение высшего образования</w:t>
      </w:r>
    </w:p>
    <w:p w:rsidR="00C21A6C" w:rsidRPr="00436D7B" w:rsidRDefault="00C21A6C" w:rsidP="00C21A6C">
      <w:pPr>
        <w:pStyle w:val="ab"/>
        <w:jc w:val="center"/>
        <w:rPr>
          <w:rFonts w:ascii="Times New Roman" w:hAnsi="Times New Roman" w:cs="Times New Roman"/>
          <w:sz w:val="28"/>
          <w:szCs w:val="28"/>
        </w:rPr>
      </w:pPr>
      <w:r w:rsidRPr="00436D7B">
        <w:rPr>
          <w:rFonts w:ascii="Times New Roman" w:hAnsi="Times New Roman" w:cs="Times New Roman"/>
          <w:sz w:val="28"/>
          <w:szCs w:val="28"/>
        </w:rPr>
        <w:t>«</w:t>
      </w:r>
      <w:proofErr w:type="gramStart"/>
      <w:r w:rsidRPr="00436D7B">
        <w:rPr>
          <w:rFonts w:ascii="Times New Roman" w:hAnsi="Times New Roman" w:cs="Times New Roman"/>
          <w:sz w:val="28"/>
          <w:szCs w:val="28"/>
        </w:rPr>
        <w:t>ЮЖНО-УРАЛЬСКЙ ГОСУДАРСТВЕННЫЙ</w:t>
      </w:r>
      <w:proofErr w:type="gramEnd"/>
      <w:r w:rsidRPr="00436D7B">
        <w:rPr>
          <w:rFonts w:ascii="Times New Roman" w:hAnsi="Times New Roman" w:cs="Times New Roman"/>
          <w:sz w:val="28"/>
          <w:szCs w:val="28"/>
        </w:rPr>
        <w:t xml:space="preserve"> УНИВЕРСИТЕТ»</w:t>
      </w:r>
    </w:p>
    <w:p w:rsidR="00C21A6C" w:rsidRPr="00436D7B" w:rsidRDefault="00C21A6C" w:rsidP="00C21A6C">
      <w:pPr>
        <w:pStyle w:val="ab"/>
        <w:jc w:val="center"/>
        <w:rPr>
          <w:rFonts w:ascii="Times New Roman" w:hAnsi="Times New Roman" w:cs="Times New Roman"/>
          <w:sz w:val="28"/>
          <w:szCs w:val="28"/>
        </w:rPr>
      </w:pPr>
      <w:r w:rsidRPr="00436D7B">
        <w:rPr>
          <w:rFonts w:ascii="Times New Roman" w:hAnsi="Times New Roman" w:cs="Times New Roman"/>
          <w:sz w:val="28"/>
          <w:szCs w:val="28"/>
        </w:rPr>
        <w:t>(национальный исследовательский университет)</w:t>
      </w:r>
    </w:p>
    <w:p w:rsidR="00C21A6C" w:rsidRPr="00436D7B" w:rsidRDefault="00C21A6C" w:rsidP="00C21A6C">
      <w:pPr>
        <w:pStyle w:val="ab"/>
        <w:jc w:val="center"/>
        <w:rPr>
          <w:rFonts w:ascii="Times New Roman" w:hAnsi="Times New Roman" w:cs="Times New Roman"/>
          <w:sz w:val="28"/>
          <w:szCs w:val="28"/>
        </w:rPr>
      </w:pPr>
      <w:r w:rsidRPr="00436D7B">
        <w:rPr>
          <w:rFonts w:ascii="Times New Roman" w:hAnsi="Times New Roman" w:cs="Times New Roman"/>
          <w:sz w:val="28"/>
          <w:szCs w:val="28"/>
        </w:rPr>
        <w:t>Высшая школа электроники и компьютерных наук</w:t>
      </w:r>
    </w:p>
    <w:p w:rsidR="00C21A6C" w:rsidRPr="00436D7B" w:rsidRDefault="00C21A6C" w:rsidP="00C21A6C">
      <w:pPr>
        <w:pStyle w:val="ab"/>
        <w:jc w:val="center"/>
        <w:rPr>
          <w:rFonts w:ascii="Times New Roman" w:hAnsi="Times New Roman" w:cs="Times New Roman"/>
          <w:sz w:val="28"/>
          <w:szCs w:val="28"/>
        </w:rPr>
      </w:pPr>
      <w:r w:rsidRPr="00436D7B">
        <w:rPr>
          <w:rFonts w:ascii="Times New Roman" w:hAnsi="Times New Roman" w:cs="Times New Roman"/>
          <w:sz w:val="28"/>
          <w:szCs w:val="28"/>
        </w:rPr>
        <w:t>Кафедра «Защиты информации»</w:t>
      </w:r>
    </w:p>
    <w:p w:rsidR="00C21A6C" w:rsidRPr="00436D7B" w:rsidRDefault="00C21A6C" w:rsidP="00C21A6C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21A6C" w:rsidRPr="00436D7B" w:rsidRDefault="00C21A6C" w:rsidP="00C21A6C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36D7B">
        <w:rPr>
          <w:rFonts w:ascii="Times New Roman" w:hAnsi="Times New Roman" w:cs="Times New Roman"/>
          <w:sz w:val="28"/>
          <w:szCs w:val="28"/>
        </w:rPr>
        <w:t>Дисциплина</w:t>
      </w:r>
    </w:p>
    <w:p w:rsidR="00C21A6C" w:rsidRPr="00B0309E" w:rsidRDefault="00C21A6C" w:rsidP="00C21A6C">
      <w:pPr>
        <w:pStyle w:val="1"/>
        <w:shd w:val="clear" w:color="auto" w:fill="FFFFFF"/>
        <w:spacing w:before="0"/>
        <w:jc w:val="center"/>
        <w:rPr>
          <w:rFonts w:ascii="Cambria" w:hAnsi="Cambria"/>
          <w:b/>
          <w:bCs/>
          <w:color w:val="373A3C"/>
        </w:rPr>
      </w:pPr>
      <w:bookmarkStart w:id="0" w:name="_Toc65154592"/>
      <w:r w:rsidRPr="00436D7B">
        <w:rPr>
          <w:rFonts w:ascii="Times New Roman" w:hAnsi="Times New Roman" w:cs="Times New Roman"/>
        </w:rPr>
        <w:t>«</w:t>
      </w:r>
      <w:r w:rsidRPr="00E83A0B">
        <w:rPr>
          <w:rFonts w:ascii="Cambria" w:hAnsi="Cambria"/>
          <w:color w:val="373A3C"/>
        </w:rPr>
        <w:t>Основы управления информационной безопасностью</w:t>
      </w:r>
      <w:r w:rsidRPr="00436D7B">
        <w:rPr>
          <w:rFonts w:ascii="Times New Roman" w:hAnsi="Times New Roman" w:cs="Times New Roman"/>
        </w:rPr>
        <w:t>»</w:t>
      </w:r>
      <w:bookmarkEnd w:id="0"/>
    </w:p>
    <w:p w:rsidR="00C21A6C" w:rsidRPr="00436D7B" w:rsidRDefault="00C21A6C" w:rsidP="00C21A6C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36D7B">
        <w:rPr>
          <w:rFonts w:ascii="Times New Roman" w:hAnsi="Times New Roman" w:cs="Times New Roman"/>
          <w:sz w:val="28"/>
          <w:szCs w:val="28"/>
        </w:rPr>
        <w:t>ОТЧЕТ</w:t>
      </w:r>
    </w:p>
    <w:p w:rsidR="0090335E" w:rsidRPr="00CD5987" w:rsidRDefault="0090335E" w:rsidP="0090335E">
      <w:pPr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8"/>
          <w:szCs w:val="28"/>
          <w:lang w:eastAsia="ar-SA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По результатам </w:t>
      </w:r>
      <w:r w:rsidRPr="00CD5987">
        <w:rPr>
          <w:rFonts w:ascii="Times New Roman" w:eastAsia="Times New Roman" w:hAnsi="Times New Roman" w:cs="Times New Roman"/>
          <w:sz w:val="28"/>
          <w:szCs w:val="28"/>
          <w:lang w:eastAsia="ar-SA"/>
        </w:rPr>
        <w:t xml:space="preserve">разработки цифрового продукта (сервиса) для управления осведомленностью (культурой) сотрудников </w:t>
      </w:r>
      <w:proofErr w:type="gramStart"/>
      <w:r w:rsidRPr="00CD5987">
        <w:rPr>
          <w:rFonts w:ascii="Times New Roman" w:eastAsia="Times New Roman" w:hAnsi="Times New Roman" w:cs="Times New Roman"/>
          <w:sz w:val="28"/>
          <w:szCs w:val="28"/>
          <w:lang w:eastAsia="ar-SA"/>
        </w:rPr>
        <w:t>организации  в</w:t>
      </w:r>
      <w:proofErr w:type="gramEnd"/>
      <w:r w:rsidRPr="00CD5987">
        <w:rPr>
          <w:rFonts w:ascii="Times New Roman" w:eastAsia="Times New Roman" w:hAnsi="Times New Roman" w:cs="Times New Roman"/>
          <w:sz w:val="28"/>
          <w:szCs w:val="28"/>
          <w:lang w:eastAsia="ar-SA"/>
        </w:rPr>
        <w:t xml:space="preserve"> области  информационной безопасности.  </w:t>
      </w:r>
    </w:p>
    <w:p w:rsidR="0090335E" w:rsidRPr="00CD5987" w:rsidRDefault="0090335E" w:rsidP="0090335E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90335E" w:rsidRPr="00CD5987" w:rsidRDefault="0090335E" w:rsidP="0090335E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>СОСТАВИЛ</w:t>
      </w:r>
    </w:p>
    <w:p w:rsidR="0090335E" w:rsidRPr="00CD5987" w:rsidRDefault="0090335E" w:rsidP="0090335E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>Студент группы КЭ-407</w:t>
      </w:r>
    </w:p>
    <w:p w:rsidR="0090335E" w:rsidRDefault="0090335E" w:rsidP="0090335E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>Бесчастнов С.А.</w:t>
      </w:r>
    </w:p>
    <w:p w:rsidR="00E06D8E" w:rsidRPr="00CD5987" w:rsidRDefault="00E06D8E" w:rsidP="00E06D8E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>(роспись, фамилия, инициалы)</w:t>
      </w:r>
    </w:p>
    <w:p w:rsidR="00E06D8E" w:rsidRPr="00CD5987" w:rsidRDefault="00E06D8E" w:rsidP="00E06D8E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>"____" ___________________2020 г.</w:t>
      </w:r>
    </w:p>
    <w:p w:rsidR="00E06D8E" w:rsidRPr="00CD5987" w:rsidRDefault="00E06D8E" w:rsidP="0090335E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90335E" w:rsidRPr="00CD5987" w:rsidRDefault="0090335E" w:rsidP="0090335E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ВЕРИЛ</w:t>
      </w:r>
    </w:p>
    <w:p w:rsidR="0090335E" w:rsidRPr="00CD5987" w:rsidRDefault="0090335E" w:rsidP="0090335E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Астахова Л.В. </w:t>
      </w:r>
    </w:p>
    <w:p w:rsidR="0090335E" w:rsidRPr="00CD5987" w:rsidRDefault="0090335E" w:rsidP="0090335E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>(роспись, фамилия, инициалы)</w:t>
      </w:r>
    </w:p>
    <w:p w:rsidR="0090335E" w:rsidRPr="00CD5987" w:rsidRDefault="0090335E" w:rsidP="0090335E">
      <w:pPr>
        <w:spacing w:after="0" w:line="360" w:lineRule="auto"/>
        <w:ind w:left="4956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>"____" ___________________2020 г.</w:t>
      </w:r>
    </w:p>
    <w:p w:rsidR="0090335E" w:rsidRPr="00CD5987" w:rsidRDefault="0090335E" w:rsidP="0090335E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bookmarkStart w:id="1" w:name="_GoBack"/>
      <w:bookmarkEnd w:id="1"/>
    </w:p>
    <w:p w:rsidR="0090335E" w:rsidRPr="00CD5987" w:rsidRDefault="0090335E" w:rsidP="0090335E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90335E" w:rsidRPr="00CD5987" w:rsidRDefault="0090335E" w:rsidP="0090335E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90335E" w:rsidRPr="00CD5987" w:rsidRDefault="0090335E" w:rsidP="0090335E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90335E" w:rsidRPr="00CD5987" w:rsidRDefault="0090335E" w:rsidP="0090335E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90335E" w:rsidRPr="00CD5987" w:rsidRDefault="0090335E" w:rsidP="0090335E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:rsidR="0090335E" w:rsidRPr="00CD5987" w:rsidRDefault="0090335E" w:rsidP="0090335E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>Челябинск</w:t>
      </w:r>
    </w:p>
    <w:p w:rsidR="0090335E" w:rsidRPr="00CD5987" w:rsidRDefault="0090335E" w:rsidP="0090335E">
      <w:pPr>
        <w:spacing w:after="0" w:line="360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D5987">
        <w:rPr>
          <w:rFonts w:ascii="Times New Roman" w:eastAsia="Times New Roman" w:hAnsi="Times New Roman" w:cs="Times New Roman"/>
          <w:sz w:val="28"/>
          <w:szCs w:val="28"/>
          <w:lang w:eastAsia="ru-RU"/>
        </w:rPr>
        <w:t>2021 г.</w:t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-89932460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CD5987" w:rsidRPr="00A84E53" w:rsidRDefault="00CD5987">
          <w:pPr>
            <w:pStyle w:val="a7"/>
            <w:rPr>
              <w:rFonts w:ascii="Times New Roman" w:hAnsi="Times New Roman" w:cs="Times New Roman"/>
              <w:color w:val="auto"/>
              <w:sz w:val="28"/>
              <w:szCs w:val="28"/>
            </w:rPr>
          </w:pPr>
          <w:r w:rsidRPr="00A84E53">
            <w:rPr>
              <w:rFonts w:ascii="Times New Roman" w:hAnsi="Times New Roman" w:cs="Times New Roman"/>
              <w:color w:val="auto"/>
              <w:sz w:val="28"/>
              <w:szCs w:val="28"/>
            </w:rPr>
            <w:t>Оглавление</w:t>
          </w:r>
        </w:p>
        <w:p w:rsidR="00A84E53" w:rsidRPr="00A84E53" w:rsidRDefault="00CD5987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r w:rsidRPr="00A84E53">
            <w:rPr>
              <w:rFonts w:ascii="Times New Roman" w:hAnsi="Times New Roman" w:cs="Times New Roman"/>
              <w:bCs/>
              <w:sz w:val="28"/>
              <w:szCs w:val="28"/>
            </w:rPr>
            <w:fldChar w:fldCharType="begin"/>
          </w:r>
          <w:r w:rsidRPr="00A84E53">
            <w:rPr>
              <w:rFonts w:ascii="Times New Roman" w:hAnsi="Times New Roman" w:cs="Times New Roman"/>
              <w:bCs/>
              <w:sz w:val="28"/>
              <w:szCs w:val="28"/>
            </w:rPr>
            <w:instrText xml:space="preserve"> TOC \o "1-3" \h \z \u </w:instrText>
          </w:r>
          <w:r w:rsidRPr="00A84E53">
            <w:rPr>
              <w:rFonts w:ascii="Times New Roman" w:hAnsi="Times New Roman" w:cs="Times New Roman"/>
              <w:bCs/>
              <w:sz w:val="28"/>
              <w:szCs w:val="28"/>
            </w:rPr>
            <w:fldChar w:fldCharType="separate"/>
          </w:r>
          <w:hyperlink w:anchor="_Toc65154592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«</w:t>
            </w:r>
            <w:r w:rsidR="00A84E53" w:rsidRPr="00A84E53">
              <w:rPr>
                <w:rStyle w:val="a6"/>
                <w:rFonts w:ascii="Cambria" w:hAnsi="Cambria"/>
                <w:noProof/>
                <w:u w:val="none"/>
              </w:rPr>
              <w:t>Основы управления информационной безопасностью</w:t>
            </w:r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»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592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593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Результаты работы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593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4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594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Характеристика приложения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594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4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595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Процесс работы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595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4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596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Весь предоставляемый функционал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596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4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597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Положение в системе повышения осведомлённости в организации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597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8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598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Содержание курсов и их потребитель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598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8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599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  <w:shd w:val="clear" w:color="auto" w:fill="FFFFFF"/>
              </w:rPr>
              <w:t>1.КОНФИДЕНЦИАЛЬНОСТЬ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599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9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00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  <w:shd w:val="clear" w:color="auto" w:fill="FFFFFF"/>
              </w:rPr>
              <w:t>1.1. Понятие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00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9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01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  <w:shd w:val="clear" w:color="auto" w:fill="FFFFFF"/>
              </w:rPr>
              <w:t>1.2 Виды конфиденциальной информации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01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9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02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1.3 Сущность угрозы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02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9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03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1.4 Методы защиты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03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0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04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1.5 Вывод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04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0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05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  <w:shd w:val="clear" w:color="auto" w:fill="FFFFFF"/>
              </w:rPr>
              <w:t>2. ЦЕЛОСТНОСТЬ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05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1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06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  <w:shd w:val="clear" w:color="auto" w:fill="FFFFFF"/>
              </w:rPr>
              <w:t>2.1. Понятие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06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1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07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2.2 Сущность угрозы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07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1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08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2.4 Выводы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08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1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09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3. ДОСТУПНОСТЬ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09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2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10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  <w:shd w:val="clear" w:color="auto" w:fill="FFFFFF"/>
              </w:rPr>
              <w:t>3.1 Понятие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10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2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11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3.2 Сущность угрозы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11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2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12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3.3 Методы защиты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12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2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13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3.4 Вывод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13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2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14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 Тесты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14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3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15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1 Вопрос 1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15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3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16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2 Вопрос 2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16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3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17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3 Вопрос 3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17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3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18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4 Вопрос 4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18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4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19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5 Вопрос 5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19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4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20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6 Вопрос 6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20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4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21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7 Вопрос 7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21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5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22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8 Вопрос 8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22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5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23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9 Вопрос 9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23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5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24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10 Вопрос 10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24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6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25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11 Вопрос 11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25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6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2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26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4.12 Вопрос 12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26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6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27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Приложение 1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27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7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28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Приложение 2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28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8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29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Приложение 3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29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19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A84E53" w:rsidRPr="00A84E53" w:rsidRDefault="00E2445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lang w:eastAsia="ru-RU"/>
            </w:rPr>
          </w:pPr>
          <w:hyperlink w:anchor="_Toc65154630" w:history="1">
            <w:r w:rsidR="00A84E53" w:rsidRPr="00A84E53">
              <w:rPr>
                <w:rStyle w:val="a6"/>
                <w:rFonts w:ascii="Times New Roman" w:hAnsi="Times New Roman" w:cs="Times New Roman"/>
                <w:noProof/>
                <w:u w:val="none"/>
              </w:rPr>
              <w:t>Приложение 4</w:t>
            </w:r>
            <w:r w:rsidR="00A84E53" w:rsidRPr="00A84E53">
              <w:rPr>
                <w:noProof/>
                <w:webHidden/>
              </w:rPr>
              <w:tab/>
            </w:r>
            <w:r w:rsidR="00A84E53" w:rsidRPr="00A84E53">
              <w:rPr>
                <w:noProof/>
                <w:webHidden/>
              </w:rPr>
              <w:fldChar w:fldCharType="begin"/>
            </w:r>
            <w:r w:rsidR="00A84E53" w:rsidRPr="00A84E53">
              <w:rPr>
                <w:noProof/>
                <w:webHidden/>
              </w:rPr>
              <w:instrText xml:space="preserve"> PAGEREF _Toc65154630 \h </w:instrText>
            </w:r>
            <w:r w:rsidR="00A84E53" w:rsidRPr="00A84E53">
              <w:rPr>
                <w:noProof/>
                <w:webHidden/>
              </w:rPr>
            </w:r>
            <w:r w:rsidR="00A84E53" w:rsidRPr="00A84E53">
              <w:rPr>
                <w:noProof/>
                <w:webHidden/>
              </w:rPr>
              <w:fldChar w:fldCharType="separate"/>
            </w:r>
            <w:r w:rsidR="00A84E53" w:rsidRPr="00A84E53">
              <w:rPr>
                <w:noProof/>
                <w:webHidden/>
              </w:rPr>
              <w:t>26</w:t>
            </w:r>
            <w:r w:rsidR="00A84E53" w:rsidRPr="00A84E53">
              <w:rPr>
                <w:noProof/>
                <w:webHidden/>
              </w:rPr>
              <w:fldChar w:fldCharType="end"/>
            </w:r>
          </w:hyperlink>
        </w:p>
        <w:p w:rsidR="00CD5987" w:rsidRPr="00825517" w:rsidRDefault="00CD5987">
          <w:pPr>
            <w:rPr>
              <w:rFonts w:ascii="Times New Roman" w:hAnsi="Times New Roman" w:cs="Times New Roman"/>
              <w:sz w:val="28"/>
              <w:szCs w:val="28"/>
            </w:rPr>
          </w:pPr>
          <w:r w:rsidRPr="00A84E53">
            <w:rPr>
              <w:rFonts w:ascii="Times New Roman" w:hAnsi="Times New Roman" w:cs="Times New Roman"/>
              <w:bCs/>
              <w:sz w:val="28"/>
              <w:szCs w:val="28"/>
            </w:rPr>
            <w:fldChar w:fldCharType="end"/>
          </w:r>
        </w:p>
      </w:sdtContent>
    </w:sdt>
    <w:p w:rsidR="0090335E" w:rsidRPr="00CD5987" w:rsidRDefault="0090335E" w:rsidP="004F55B6">
      <w:pPr>
        <w:pStyle w:val="Abstract"/>
        <w:spacing w:before="0" w:after="0" w:line="360" w:lineRule="auto"/>
        <w:ind w:firstLine="454"/>
        <w:rPr>
          <w:rFonts w:ascii="Times New Roman" w:hAnsi="Times New Roman" w:cs="Times New Roman"/>
          <w:sz w:val="28"/>
          <w:szCs w:val="28"/>
          <w:lang w:val="ru-RU"/>
        </w:rPr>
      </w:pPr>
    </w:p>
    <w:p w:rsidR="007536B8" w:rsidRDefault="007536B8">
      <w:pPr>
        <w:rPr>
          <w:rFonts w:ascii="Times New Roman" w:eastAsiaTheme="majorEastAsia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:rsidR="00D771D1" w:rsidRPr="00CD5987" w:rsidRDefault="00D771D1" w:rsidP="00CD5987">
      <w:pPr>
        <w:pStyle w:val="1"/>
        <w:spacing w:before="0" w:line="360" w:lineRule="auto"/>
        <w:ind w:firstLine="39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" w:name="_Toc65154593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Результаты работы</w:t>
      </w:r>
      <w:bookmarkEnd w:id="2"/>
    </w:p>
    <w:p w:rsidR="00F53784" w:rsidRPr="00CD5987" w:rsidRDefault="00F53784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 современных условиях требуется постоянно повышать осведомлённости сотрудников всех уровней, в связи с развитием угроз информационной безопасности, с простейшего бытового уровня до минимальных понятий в том числе об целях информационной безопасности.</w:t>
      </w:r>
    </w:p>
    <w:p w:rsidR="0090335E" w:rsidRPr="00CD5987" w:rsidRDefault="0090335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Назначение программы в системе ИБ организации: повышение осведомлённости сотрудника в сфере информационной безопасности.</w:t>
      </w:r>
    </w:p>
    <w:p w:rsidR="00D771D1" w:rsidRPr="00CD5987" w:rsidRDefault="00D771D1" w:rsidP="00CD5987">
      <w:pPr>
        <w:pStyle w:val="1"/>
        <w:spacing w:before="0" w:line="360" w:lineRule="auto"/>
        <w:ind w:firstLine="39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" w:name="_Toc65154594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Характеристика приложения</w:t>
      </w:r>
      <w:bookmarkEnd w:id="3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Программа не требовательна к системе и может запускаться на любых ЭВМ под управлением ОС 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Pr="00CD5987">
        <w:rPr>
          <w:rFonts w:ascii="Times New Roman" w:hAnsi="Times New Roman" w:cs="Times New Roman"/>
          <w:sz w:val="28"/>
          <w:szCs w:val="28"/>
        </w:rPr>
        <w:t xml:space="preserve"> и 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>Linux</w:t>
      </w:r>
      <w:r w:rsidRPr="00CD5987">
        <w:rPr>
          <w:rFonts w:ascii="Times New Roman" w:hAnsi="Times New Roman" w:cs="Times New Roman"/>
          <w:sz w:val="28"/>
          <w:szCs w:val="28"/>
        </w:rPr>
        <w:t xml:space="preserve">. Программа написана на языке С# .NET </w:t>
      </w:r>
      <w:proofErr w:type="spellStart"/>
      <w:r w:rsidRPr="00CD5987">
        <w:rPr>
          <w:rFonts w:ascii="Times New Roman" w:hAnsi="Times New Roman" w:cs="Times New Roman"/>
          <w:sz w:val="28"/>
          <w:szCs w:val="28"/>
        </w:rPr>
        <w:t>Framework</w:t>
      </w:r>
      <w:proofErr w:type="spellEnd"/>
      <w:r w:rsidRPr="00CD5987">
        <w:rPr>
          <w:rFonts w:ascii="Times New Roman" w:hAnsi="Times New Roman" w:cs="Times New Roman"/>
          <w:sz w:val="28"/>
          <w:szCs w:val="28"/>
        </w:rPr>
        <w:t xml:space="preserve"> 4.8.</w:t>
      </w:r>
    </w:p>
    <w:p w:rsidR="00D771D1" w:rsidRPr="00CD5987" w:rsidRDefault="00BD0F10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Минимальных требований нет в следствии платформы и языка приложения</w:t>
      </w:r>
      <w:r w:rsidR="004F55B6" w:rsidRPr="00CD598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57ADD" w:rsidRPr="00CD5987" w:rsidRDefault="00857ADD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Полный код программы (см. Приложение 4).</w:t>
      </w:r>
    </w:p>
    <w:p w:rsidR="00D771D1" w:rsidRPr="00CD5987" w:rsidRDefault="00D771D1" w:rsidP="00CD5987">
      <w:pPr>
        <w:pStyle w:val="1"/>
        <w:spacing w:before="0" w:line="360" w:lineRule="auto"/>
        <w:ind w:firstLine="39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4" w:name="_Toc65154595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Процесс работы</w:t>
      </w:r>
      <w:bookmarkEnd w:id="4"/>
    </w:p>
    <w:p w:rsidR="00D771D1" w:rsidRPr="00CD5987" w:rsidRDefault="00D771D1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Процесс работы с программой выглядит следующим образом:</w:t>
      </w:r>
    </w:p>
    <w:p w:rsidR="00BD0F10" w:rsidRPr="00CD5987" w:rsidRDefault="00BD0F10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Сотрудник с некоторой периодичностью проходит курсы и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сты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предоставленные в программе тем самым обновляет свои знания в сфере информационной безопасности и так же может оценить уровень своих знаний </w:t>
      </w:r>
    </w:p>
    <w:p w:rsidR="00DD3EAB" w:rsidRPr="00CD5987" w:rsidRDefault="00DD3EAB" w:rsidP="00CD5987">
      <w:pPr>
        <w:pStyle w:val="1"/>
        <w:spacing w:before="0" w:line="360" w:lineRule="auto"/>
        <w:ind w:firstLine="39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" w:name="_Toc65154596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Весь предоставляемый функционал</w:t>
      </w:r>
      <w:bookmarkEnd w:id="5"/>
    </w:p>
    <w:p w:rsidR="00CE0784" w:rsidRPr="00CD5987" w:rsidRDefault="00DD3EAB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Отображение всех загруженных курсов и оценок за все тесты и максимальный рейтинг по курсу</w:t>
      </w:r>
    </w:p>
    <w:p w:rsidR="006F2C29" w:rsidRPr="00CD5987" w:rsidRDefault="00DD3EAB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Доведение тестовых документов</w:t>
      </w:r>
    </w:p>
    <w:p w:rsidR="00DD3EAB" w:rsidRPr="00CD5987" w:rsidRDefault="00DD3EAB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Показ изображений</w:t>
      </w:r>
    </w:p>
    <w:p w:rsidR="006F2C29" w:rsidRPr="00CD5987" w:rsidRDefault="00DD3EAB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Проведение тестовых заданий их оценка и отображение оценки</w:t>
      </w:r>
    </w:p>
    <w:p w:rsidR="00DD3EAB" w:rsidRPr="00CD5987" w:rsidRDefault="00DD3EAB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Невозможность сброса результатов теста</w:t>
      </w:r>
    </w:p>
    <w:p w:rsidR="00DD3EAB" w:rsidRDefault="001F1A10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кнопки «</w:t>
      </w:r>
      <w:r>
        <w:rPr>
          <w:rFonts w:ascii="Times New Roman" w:hAnsi="Times New Roman" w:cs="Times New Roman"/>
          <w:sz w:val="28"/>
          <w:szCs w:val="28"/>
        </w:rPr>
        <w:t>Save</w:t>
      </w:r>
      <w:r>
        <w:rPr>
          <w:rFonts w:ascii="Times New Roman" w:hAnsi="Times New Roman" w:cs="Times New Roman"/>
          <w:sz w:val="28"/>
          <w:szCs w:val="28"/>
          <w:lang w:val="ru-RU"/>
        </w:rPr>
        <w:t>»</w:t>
      </w:r>
      <w:r w:rsidRPr="001F1A1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c</w:t>
      </w:r>
      <w:r w:rsidR="00DD3EAB" w:rsidRPr="00CD5987">
        <w:rPr>
          <w:rFonts w:ascii="Times New Roman" w:hAnsi="Times New Roman" w:cs="Times New Roman"/>
          <w:sz w:val="28"/>
          <w:szCs w:val="28"/>
          <w:lang w:val="ru-RU"/>
        </w:rPr>
        <w:t>охранение результатов прохождения тестов</w:t>
      </w:r>
      <w:r w:rsidR="00B81196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B81196" w:rsidRPr="00CD5987">
        <w:rPr>
          <w:rFonts w:ascii="Times New Roman" w:hAnsi="Times New Roman" w:cs="Times New Roman"/>
          <w:sz w:val="28"/>
          <w:szCs w:val="28"/>
        </w:rPr>
        <w:t>c</w:t>
      </w:r>
      <w:r w:rsidR="00B81196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полной записью времени и даты сохранения + </w:t>
      </w:r>
      <w:r w:rsidR="00DC08D9" w:rsidRPr="00CD5987">
        <w:rPr>
          <w:rFonts w:ascii="Times New Roman" w:hAnsi="Times New Roman" w:cs="Times New Roman"/>
          <w:sz w:val="28"/>
          <w:szCs w:val="28"/>
          <w:lang w:val="ru-RU"/>
        </w:rPr>
        <w:t>название каждого курса с общим рейтингом и каждого теста по отдельности.</w:t>
      </w:r>
      <w:r w:rsidR="00BD5F3E">
        <w:rPr>
          <w:rFonts w:ascii="Times New Roman" w:hAnsi="Times New Roman" w:cs="Times New Roman"/>
          <w:sz w:val="28"/>
          <w:szCs w:val="28"/>
          <w:lang w:val="ru-RU"/>
        </w:rPr>
        <w:t xml:space="preserve"> К названию файла автоматически дописывается время и дата сохранения.</w:t>
      </w:r>
    </w:p>
    <w:p w:rsidR="001F1A10" w:rsidRDefault="001F1A10" w:rsidP="001F1A10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При введении в текстовое поле 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>мож</w:t>
      </w:r>
      <w:r>
        <w:rPr>
          <w:rFonts w:ascii="Times New Roman" w:hAnsi="Times New Roman" w:cs="Times New Roman"/>
          <w:sz w:val="28"/>
          <w:szCs w:val="28"/>
          <w:lang w:val="ru-RU"/>
        </w:rPr>
        <w:t>но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сбросить результаты тестирования если вве</w:t>
      </w:r>
      <w:r>
        <w:rPr>
          <w:rFonts w:ascii="Times New Roman" w:hAnsi="Times New Roman" w:cs="Times New Roman"/>
          <w:sz w:val="28"/>
          <w:szCs w:val="28"/>
          <w:lang w:val="ru-RU"/>
        </w:rPr>
        <w:t>сти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команду «</w:t>
      </w:r>
      <w:r w:rsidRPr="00CD5987">
        <w:rPr>
          <w:rFonts w:ascii="Times New Roman" w:hAnsi="Times New Roman" w:cs="Times New Roman"/>
          <w:sz w:val="28"/>
          <w:szCs w:val="28"/>
        </w:rPr>
        <w:t>reset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>» или «</w:t>
      </w:r>
      <w:r w:rsidRPr="00CD5987">
        <w:rPr>
          <w:rFonts w:ascii="Times New Roman" w:hAnsi="Times New Roman" w:cs="Times New Roman"/>
          <w:sz w:val="28"/>
          <w:szCs w:val="28"/>
        </w:rPr>
        <w:t>reset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CD5987">
        <w:rPr>
          <w:rFonts w:ascii="Times New Roman" w:hAnsi="Times New Roman" w:cs="Times New Roman"/>
          <w:sz w:val="28"/>
          <w:szCs w:val="28"/>
        </w:rPr>
        <w:t>all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>» для сброса результатов за текущей курса или всех курсов.</w:t>
      </w:r>
    </w:p>
    <w:p w:rsidR="001F1A10" w:rsidRDefault="001F1A10" w:rsidP="001F1A10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нопки </w:t>
      </w:r>
      <w:proofErr w:type="gramStart"/>
      <w:r w:rsidRPr="001F1A10">
        <w:rPr>
          <w:rFonts w:ascii="Times New Roman" w:hAnsi="Times New Roman" w:cs="Times New Roman"/>
          <w:sz w:val="28"/>
          <w:szCs w:val="28"/>
          <w:lang w:val="ru-RU"/>
        </w:rPr>
        <w:t>&lt;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и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1F1A10">
        <w:rPr>
          <w:rFonts w:ascii="Times New Roman" w:hAnsi="Times New Roman" w:cs="Times New Roman"/>
          <w:sz w:val="28"/>
          <w:szCs w:val="28"/>
          <w:lang w:val="ru-RU"/>
        </w:rPr>
        <w:t>&gt;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позволяют пролистывать курсы.</w:t>
      </w:r>
    </w:p>
    <w:p w:rsidR="001F1A10" w:rsidRDefault="001F1A10" w:rsidP="001F1A10">
      <w:pPr>
        <w:pStyle w:val="Abstract"/>
        <w:spacing w:before="0" w:after="0" w:line="360" w:lineRule="auto"/>
        <w:ind w:firstLine="397"/>
        <w:rPr>
          <w:rFonts w:asciiTheme="minorHAnsi" w:hAnsiTheme="minorHAnsi" w:cs="Segoe UI Symbol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Кнопка </w:t>
      </w:r>
      <w:r w:rsidRPr="001F1A10">
        <w:rPr>
          <w:rFonts w:ascii="Segoe UI Symbol" w:hAnsi="Segoe UI Symbol" w:cs="Segoe UI Symbol"/>
          <w:sz w:val="28"/>
          <w:szCs w:val="28"/>
          <w:lang w:val="ru-RU"/>
        </w:rPr>
        <w:t>✓</w:t>
      </w:r>
      <w:r>
        <w:rPr>
          <w:rFonts w:asciiTheme="minorHAnsi" w:hAnsiTheme="minorHAnsi" w:cs="Segoe UI Symbol"/>
          <w:sz w:val="28"/>
          <w:szCs w:val="28"/>
          <w:lang w:val="ru-RU"/>
        </w:rPr>
        <w:t xml:space="preserve"> Запускает проверку всех тестов в текущем курсе и блокирует их изменение в пределах одной сессии.</w:t>
      </w:r>
    </w:p>
    <w:p w:rsidR="001F1A10" w:rsidRDefault="001F1A10" w:rsidP="001F1A10">
      <w:pPr>
        <w:pStyle w:val="Abstract"/>
        <w:spacing w:before="0" w:after="0" w:line="360" w:lineRule="auto"/>
        <w:ind w:firstLine="397"/>
        <w:rPr>
          <w:rFonts w:asciiTheme="minorHAnsi" w:hAnsiTheme="minorHAnsi" w:cs="Segoe UI Emoji"/>
          <w:sz w:val="28"/>
          <w:szCs w:val="28"/>
          <w:lang w:val="ru-RU"/>
        </w:rPr>
      </w:pPr>
      <w:r>
        <w:rPr>
          <w:rFonts w:asciiTheme="minorHAnsi" w:hAnsiTheme="minorHAnsi" w:cs="Times New Roman"/>
          <w:sz w:val="28"/>
          <w:szCs w:val="28"/>
          <w:lang w:val="ru-RU"/>
        </w:rPr>
        <w:t xml:space="preserve">Кнопка </w:t>
      </w:r>
      <w:r w:rsidRPr="001F1A10">
        <w:rPr>
          <w:rFonts w:ascii="Segoe UI Emoji" w:hAnsi="Segoe UI Emoji" w:cs="Segoe UI Emoji"/>
          <w:sz w:val="28"/>
          <w:szCs w:val="28"/>
          <w:lang w:val="ru-RU"/>
        </w:rPr>
        <w:t>🖌</w:t>
      </w:r>
      <w:r>
        <w:rPr>
          <w:rFonts w:asciiTheme="minorHAnsi" w:hAnsiTheme="minorHAnsi" w:cs="Segoe UI Emoji"/>
          <w:sz w:val="28"/>
          <w:szCs w:val="28"/>
          <w:lang w:val="ru-RU"/>
        </w:rPr>
        <w:t xml:space="preserve"> включает и отключает возможность изменения масштаба элементов с помощью колёсика мыши.</w:t>
      </w:r>
    </w:p>
    <w:p w:rsidR="001F1A10" w:rsidRPr="001F1A10" w:rsidRDefault="001F1A10" w:rsidP="001F1A10">
      <w:pPr>
        <w:pStyle w:val="Abstract"/>
        <w:spacing w:before="0" w:after="0" w:line="360" w:lineRule="auto"/>
        <w:ind w:firstLine="397"/>
        <w:rPr>
          <w:rFonts w:asciiTheme="minorHAnsi" w:hAnsiTheme="minorHAnsi" w:cs="Times New Roman"/>
          <w:sz w:val="28"/>
          <w:szCs w:val="28"/>
          <w:lang w:val="ru-RU"/>
        </w:rPr>
      </w:pPr>
      <w:r>
        <w:rPr>
          <w:rFonts w:asciiTheme="minorHAnsi" w:hAnsiTheme="minorHAnsi" w:cs="Times New Roman"/>
          <w:sz w:val="28"/>
          <w:szCs w:val="28"/>
          <w:lang w:val="ru-RU"/>
        </w:rPr>
        <w:t xml:space="preserve">При зажатии </w:t>
      </w:r>
      <w:r>
        <w:rPr>
          <w:rFonts w:asciiTheme="minorHAnsi" w:hAnsiTheme="minorHAnsi" w:cs="Times New Roman"/>
          <w:sz w:val="28"/>
          <w:szCs w:val="28"/>
        </w:rPr>
        <w:t>ctrl</w:t>
      </w:r>
      <w:r w:rsidRPr="001F1A10">
        <w:rPr>
          <w:rFonts w:asciiTheme="minorHAnsi" w:hAnsiTheme="minorHAnsi" w:cs="Times New Roman"/>
          <w:sz w:val="28"/>
          <w:szCs w:val="28"/>
          <w:lang w:val="ru-RU"/>
        </w:rPr>
        <w:t>+</w:t>
      </w:r>
      <w:r>
        <w:rPr>
          <w:rFonts w:asciiTheme="minorHAnsi" w:hAnsiTheme="minorHAnsi" w:cs="Times New Roman"/>
          <w:sz w:val="28"/>
          <w:szCs w:val="28"/>
          <w:lang w:val="ru-RU"/>
        </w:rPr>
        <w:t xml:space="preserve"> колёсико мыши можно изменять размеры текста в текстовых полях.</w:t>
      </w:r>
    </w:p>
    <w:p w:rsidR="001F1A10" w:rsidRPr="00CD5987" w:rsidRDefault="001F1A10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</w:p>
    <w:p w:rsidR="006F2C29" w:rsidRPr="00CD5987" w:rsidRDefault="006F2C29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7B490A65" wp14:editId="3C20BF59">
            <wp:extent cx="5940425" cy="365569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Рисунок 1. Общий вид программы, вывод текста, изображений</w:t>
      </w:r>
      <w:r w:rsidR="0090335E" w:rsidRPr="00CD598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noProof/>
          <w:sz w:val="28"/>
          <w:szCs w:val="28"/>
          <w:lang w:val="ru-RU"/>
        </w:rPr>
        <w:lastRenderedPageBreak/>
        <w:drawing>
          <wp:inline distT="0" distB="0" distL="0" distR="0" wp14:anchorId="1EC99631" wp14:editId="3693AB25">
            <wp:extent cx="5940425" cy="359854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9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Рисунок 2. Вывод текста</w:t>
      </w:r>
      <w:r w:rsidR="0090335E" w:rsidRPr="00CD598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06E74EFB" wp14:editId="72CDA72E">
            <wp:extent cx="5940425" cy="358076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8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Рисунок </w:t>
      </w:r>
      <w:r w:rsidRPr="00CD5987">
        <w:rPr>
          <w:rFonts w:ascii="Times New Roman" w:hAnsi="Times New Roman" w:cs="Times New Roman"/>
          <w:sz w:val="28"/>
          <w:szCs w:val="28"/>
        </w:rPr>
        <w:t>3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181F50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Вывод тестовых заданий</w:t>
      </w:r>
      <w:r w:rsidR="0090335E" w:rsidRPr="00CD598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noProof/>
          <w:sz w:val="28"/>
          <w:szCs w:val="28"/>
          <w:lang w:val="ru-RU"/>
        </w:rPr>
        <w:lastRenderedPageBreak/>
        <w:drawing>
          <wp:inline distT="0" distB="0" distL="0" distR="0" wp14:anchorId="4D6FC309" wp14:editId="539A1054">
            <wp:extent cx="5931535" cy="28067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Рисунок </w:t>
      </w:r>
      <w:r w:rsidRPr="00CD5987">
        <w:rPr>
          <w:rFonts w:ascii="Times New Roman" w:hAnsi="Times New Roman" w:cs="Times New Roman"/>
          <w:sz w:val="28"/>
          <w:szCs w:val="28"/>
        </w:rPr>
        <w:t>4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181F50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Сохранение результатов</w:t>
      </w:r>
      <w:r w:rsidR="0090335E" w:rsidRPr="00CD598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noProof/>
          <w:sz w:val="28"/>
          <w:szCs w:val="28"/>
          <w:lang w:val="ru-RU"/>
        </w:rPr>
        <w:drawing>
          <wp:inline distT="0" distB="0" distL="0" distR="0" wp14:anchorId="1B9A36F6" wp14:editId="063B3F8E">
            <wp:extent cx="2695951" cy="5220429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522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676E" w:rsidRPr="00CD5987" w:rsidRDefault="000C676E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Рисунок 5.</w:t>
      </w:r>
      <w:r w:rsidR="00181F50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Сохранённые результаты</w:t>
      </w:r>
      <w:r w:rsidR="0090335E" w:rsidRPr="00CD598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6F2C29" w:rsidRPr="00CD5987" w:rsidRDefault="006F2C29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</w:p>
    <w:p w:rsidR="0011251C" w:rsidRPr="00825517" w:rsidRDefault="0011251C" w:rsidP="00825517">
      <w:pPr>
        <w:pStyle w:val="1"/>
        <w:spacing w:before="0" w:line="360" w:lineRule="auto"/>
        <w:ind w:firstLine="39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6" w:name="_Toc65154597"/>
      <w:r w:rsidRPr="00825517">
        <w:rPr>
          <w:rFonts w:ascii="Times New Roman" w:hAnsi="Times New Roman" w:cs="Times New Roman"/>
          <w:b/>
          <w:color w:val="auto"/>
          <w:sz w:val="28"/>
          <w:szCs w:val="28"/>
        </w:rPr>
        <w:t>Положение в системе повышения осведомлённости в организации</w:t>
      </w:r>
      <w:bookmarkEnd w:id="6"/>
    </w:p>
    <w:p w:rsidR="0011251C" w:rsidRPr="00CD5987" w:rsidRDefault="0011251C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При добавлении нового курса или прихода нового сотрудника или введение решения в уже существующую систему </w:t>
      </w:r>
      <w:r w:rsidR="00BD60E9" w:rsidRPr="00CD5987">
        <w:rPr>
          <w:rFonts w:ascii="Times New Roman" w:hAnsi="Times New Roman" w:cs="Times New Roman"/>
          <w:sz w:val="28"/>
          <w:szCs w:val="28"/>
          <w:lang w:val="ru-RU"/>
        </w:rPr>
        <w:t>порядок функционирования,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следующий:</w:t>
      </w:r>
    </w:p>
    <w:p w:rsidR="0011251C" w:rsidRPr="00CD5987" w:rsidRDefault="00BD60E9" w:rsidP="00CD5987">
      <w:pPr>
        <w:pStyle w:val="Abstract"/>
        <w:numPr>
          <w:ilvl w:val="0"/>
          <w:numId w:val="13"/>
        </w:numPr>
        <w:spacing w:before="0" w:after="0" w:line="360" w:lineRule="auto"/>
        <w:ind w:left="0"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Курсы,</w:t>
      </w:r>
      <w:r w:rsidR="0011251C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составленные специалистами ИБ в 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>соответствии</w:t>
      </w:r>
      <w:r w:rsidR="0011251C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с текущей ситуацией в организации размещаются в корне решения с названием «</w:t>
      </w:r>
      <w:proofErr w:type="spellStart"/>
      <w:r w:rsidR="0011251C" w:rsidRPr="00CD5987">
        <w:rPr>
          <w:rFonts w:ascii="Times New Roman" w:hAnsi="Times New Roman" w:cs="Times New Roman"/>
          <w:sz w:val="28"/>
          <w:szCs w:val="28"/>
          <w:lang w:val="ru-RU"/>
        </w:rPr>
        <w:t>Data</w:t>
      </w:r>
      <w:proofErr w:type="spellEnd"/>
      <w:r w:rsidR="0011251C" w:rsidRPr="00CD5987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11251C" w:rsidRPr="00CD5987">
        <w:rPr>
          <w:rFonts w:ascii="Times New Roman" w:hAnsi="Times New Roman" w:cs="Times New Roman"/>
          <w:sz w:val="28"/>
          <w:szCs w:val="28"/>
        </w:rPr>
        <w:t>txt</w:t>
      </w:r>
      <w:r w:rsidR="0011251C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» </w:t>
      </w:r>
      <w:r w:rsidR="000C22A9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и 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>советующим</w:t>
      </w:r>
      <w:r w:rsidR="000C22A9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форматированием (см. Приложение 1).</w:t>
      </w:r>
    </w:p>
    <w:p w:rsidR="0011251C" w:rsidRPr="00CD5987" w:rsidRDefault="0011251C" w:rsidP="00CD5987">
      <w:pPr>
        <w:pStyle w:val="Abstract"/>
        <w:numPr>
          <w:ilvl w:val="0"/>
          <w:numId w:val="13"/>
        </w:numPr>
        <w:spacing w:before="0" w:after="0" w:line="360" w:lineRule="auto"/>
        <w:ind w:left="0"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Решение может </w:t>
      </w:r>
      <w:r w:rsidR="00BD60E9" w:rsidRPr="00CD5987">
        <w:rPr>
          <w:rFonts w:ascii="Times New Roman" w:hAnsi="Times New Roman" w:cs="Times New Roman"/>
          <w:sz w:val="28"/>
          <w:szCs w:val="28"/>
          <w:lang w:val="ru-RU"/>
        </w:rPr>
        <w:t>располагаться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на сетевом диске тем самым убирать необходимость </w:t>
      </w:r>
      <w:r w:rsidR="00BD60E9" w:rsidRPr="00CD5987">
        <w:rPr>
          <w:rFonts w:ascii="Times New Roman" w:hAnsi="Times New Roman" w:cs="Times New Roman"/>
          <w:sz w:val="28"/>
          <w:szCs w:val="28"/>
          <w:lang w:val="ru-RU"/>
        </w:rPr>
        <w:t>загрузки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курсов и потом сбора результатов теста с каждого ЭВМ индивидуально</w:t>
      </w:r>
      <w:r w:rsidR="000C22A9" w:rsidRPr="00CD5987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C22A9" w:rsidRPr="001F1A10" w:rsidRDefault="000C22A9" w:rsidP="00CE51D9">
      <w:pPr>
        <w:pStyle w:val="Abstract"/>
        <w:numPr>
          <w:ilvl w:val="0"/>
          <w:numId w:val="13"/>
        </w:numPr>
        <w:spacing w:before="0" w:after="0" w:line="360" w:lineRule="auto"/>
        <w:ind w:left="0"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1F1A10">
        <w:rPr>
          <w:rFonts w:ascii="Times New Roman" w:hAnsi="Times New Roman" w:cs="Times New Roman"/>
          <w:sz w:val="28"/>
          <w:szCs w:val="28"/>
          <w:lang w:val="ru-RU"/>
        </w:rPr>
        <w:t xml:space="preserve">Сотрудник по приказу от руководителя проходит курсы повышая свою осведомленность и решает тесты результат которых </w:t>
      </w:r>
      <w:r w:rsidR="00BD60E9" w:rsidRPr="001F1A10">
        <w:rPr>
          <w:rFonts w:ascii="Times New Roman" w:hAnsi="Times New Roman" w:cs="Times New Roman"/>
          <w:sz w:val="28"/>
          <w:szCs w:val="28"/>
          <w:lang w:val="ru-RU"/>
        </w:rPr>
        <w:t>сохраняет</w:t>
      </w:r>
      <w:r w:rsidRPr="001F1A10">
        <w:rPr>
          <w:rFonts w:ascii="Times New Roman" w:hAnsi="Times New Roman" w:cs="Times New Roman"/>
          <w:sz w:val="28"/>
          <w:szCs w:val="28"/>
          <w:lang w:val="ru-RU"/>
        </w:rPr>
        <w:t xml:space="preserve"> в файл со своим </w:t>
      </w:r>
      <w:r w:rsidR="00BD5F3E">
        <w:rPr>
          <w:rFonts w:ascii="Times New Roman" w:hAnsi="Times New Roman" w:cs="Times New Roman"/>
          <w:sz w:val="28"/>
          <w:szCs w:val="28"/>
          <w:lang w:val="ru-RU"/>
        </w:rPr>
        <w:t>ФИО</w:t>
      </w:r>
      <w:r w:rsidRPr="001F1A10">
        <w:rPr>
          <w:rFonts w:ascii="Times New Roman" w:hAnsi="Times New Roman" w:cs="Times New Roman"/>
          <w:sz w:val="28"/>
          <w:szCs w:val="28"/>
          <w:lang w:val="ru-RU"/>
        </w:rPr>
        <w:t xml:space="preserve"> по нажатию кнопки «</w:t>
      </w:r>
      <w:r w:rsidRPr="001F1A10">
        <w:rPr>
          <w:rFonts w:ascii="Times New Roman" w:hAnsi="Times New Roman" w:cs="Times New Roman"/>
          <w:sz w:val="28"/>
          <w:szCs w:val="28"/>
        </w:rPr>
        <w:t>Save</w:t>
      </w:r>
      <w:r w:rsidRPr="001F1A10">
        <w:rPr>
          <w:rFonts w:ascii="Times New Roman" w:hAnsi="Times New Roman" w:cs="Times New Roman"/>
          <w:sz w:val="28"/>
          <w:szCs w:val="28"/>
          <w:lang w:val="ru-RU"/>
        </w:rPr>
        <w:t xml:space="preserve">» или делает снимок экрана программы. После этого результаты прохождения курсов могут как автоматически собираться для чего предусмотрен предельно упрощенный </w:t>
      </w:r>
      <w:r w:rsidR="00BD60E9" w:rsidRPr="001F1A10">
        <w:rPr>
          <w:rFonts w:ascii="Times New Roman" w:hAnsi="Times New Roman" w:cs="Times New Roman"/>
          <w:sz w:val="28"/>
          <w:szCs w:val="28"/>
          <w:lang w:val="ru-RU"/>
        </w:rPr>
        <w:t>синтаксис</w:t>
      </w:r>
      <w:r w:rsidRPr="001F1A10">
        <w:rPr>
          <w:rFonts w:ascii="Times New Roman" w:hAnsi="Times New Roman" w:cs="Times New Roman"/>
          <w:sz w:val="28"/>
          <w:szCs w:val="28"/>
          <w:lang w:val="ru-RU"/>
        </w:rPr>
        <w:t xml:space="preserve"> сохраняемых результатов </w:t>
      </w:r>
      <w:r w:rsidR="00BD60E9" w:rsidRPr="001F1A10">
        <w:rPr>
          <w:rFonts w:ascii="Times New Roman" w:hAnsi="Times New Roman" w:cs="Times New Roman"/>
          <w:sz w:val="28"/>
          <w:szCs w:val="28"/>
          <w:lang w:val="ru-RU"/>
        </w:rPr>
        <w:t>(см. Приложение 2)</w:t>
      </w:r>
      <w:r w:rsidRPr="001F1A10">
        <w:rPr>
          <w:rFonts w:ascii="Times New Roman" w:hAnsi="Times New Roman" w:cs="Times New Roman"/>
          <w:sz w:val="28"/>
          <w:szCs w:val="28"/>
          <w:lang w:val="ru-RU"/>
        </w:rPr>
        <w:t xml:space="preserve"> так и просто </w:t>
      </w:r>
      <w:r w:rsidR="00BD60E9" w:rsidRPr="001F1A10">
        <w:rPr>
          <w:rFonts w:ascii="Times New Roman" w:hAnsi="Times New Roman" w:cs="Times New Roman"/>
          <w:sz w:val="28"/>
          <w:szCs w:val="28"/>
          <w:lang w:val="ru-RU"/>
        </w:rPr>
        <w:t>просмотрены</w:t>
      </w:r>
      <w:r w:rsidRPr="001F1A10">
        <w:rPr>
          <w:rFonts w:ascii="Times New Roman" w:hAnsi="Times New Roman" w:cs="Times New Roman"/>
          <w:sz w:val="28"/>
          <w:szCs w:val="28"/>
          <w:lang w:val="ru-RU"/>
        </w:rPr>
        <w:t xml:space="preserve"> непосредственным руководителем тем самым давая представление о осведомленности </w:t>
      </w:r>
      <w:r w:rsidR="00BD60E9" w:rsidRPr="001F1A10">
        <w:rPr>
          <w:rFonts w:ascii="Times New Roman" w:hAnsi="Times New Roman" w:cs="Times New Roman"/>
          <w:sz w:val="28"/>
          <w:szCs w:val="28"/>
          <w:lang w:val="ru-RU"/>
        </w:rPr>
        <w:t>сотрудников</w:t>
      </w:r>
      <w:r w:rsidRPr="001F1A10">
        <w:rPr>
          <w:rFonts w:ascii="Times New Roman" w:hAnsi="Times New Roman" w:cs="Times New Roman"/>
          <w:sz w:val="28"/>
          <w:szCs w:val="28"/>
          <w:lang w:val="ru-RU"/>
        </w:rPr>
        <w:t xml:space="preserve"> в сфере информационной безопасности  или  какие сотрудники не проявляют должного усилия в изучение материала и поддержания режима информационной безопасности.</w:t>
      </w:r>
    </w:p>
    <w:p w:rsidR="00BD0F10" w:rsidRPr="00CD5987" w:rsidRDefault="00BD0F10" w:rsidP="00CD5987">
      <w:pPr>
        <w:pStyle w:val="1"/>
        <w:spacing w:before="0" w:line="360" w:lineRule="auto"/>
        <w:ind w:firstLine="39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7" w:name="_Toc65154598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Содержание курсов и их потребитель</w:t>
      </w:r>
      <w:bookmarkEnd w:id="7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Потребитель</w:t>
      </w:r>
    </w:p>
    <w:p w:rsidR="00BD0F10" w:rsidRPr="00CD5987" w:rsidRDefault="00BD0F10" w:rsidP="00CD5987">
      <w:pPr>
        <w:pStyle w:val="Abstract"/>
        <w:numPr>
          <w:ilvl w:val="0"/>
          <w:numId w:val="17"/>
        </w:numPr>
        <w:spacing w:before="0" w:after="0" w:line="360" w:lineRule="auto"/>
        <w:ind w:left="0" w:firstLine="397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В составе идущих вместе с программой курсами сотрудники организации не имеющие отношения к службе безопасности и минимально с осведомлённые в сфере ИБ.</w:t>
      </w:r>
      <w:r w:rsidR="00BD60E9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Содержание курсов в требуемом формате (см. Приложение 3).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Состав приложенных курсов посвящён цели доведения до сотрудника целей информационной безопасности:</w:t>
      </w:r>
    </w:p>
    <w:p w:rsidR="00BD0F10" w:rsidRPr="00CD5987" w:rsidRDefault="00BD0F10" w:rsidP="00CD5987">
      <w:pPr>
        <w:pStyle w:val="a5"/>
        <w:numPr>
          <w:ilvl w:val="0"/>
          <w:numId w:val="2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Конфиденциальность</w:t>
      </w:r>
    </w:p>
    <w:p w:rsidR="00BD0F10" w:rsidRPr="00CD5987" w:rsidRDefault="00BD0F10" w:rsidP="00CD5987">
      <w:pPr>
        <w:pStyle w:val="a5"/>
        <w:numPr>
          <w:ilvl w:val="0"/>
          <w:numId w:val="2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 xml:space="preserve">Целостность </w:t>
      </w:r>
    </w:p>
    <w:p w:rsidR="00BD0F10" w:rsidRPr="007536B8" w:rsidRDefault="00BD0F10" w:rsidP="00066899">
      <w:pPr>
        <w:pStyle w:val="a5"/>
        <w:numPr>
          <w:ilvl w:val="0"/>
          <w:numId w:val="2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7536B8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Доступность 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EA3FB17" wp14:editId="63E47A25">
            <wp:extent cx="3816350" cy="1614170"/>
            <wp:effectExtent l="0" t="0" r="0" b="5080"/>
            <wp:docPr id="2" name="Рисунок 2" descr="http://csaa.ru/wp-content/uploads/2018/01/konfidencialnost-informacii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csaa.ru/wp-content/uploads/2018/01/konfidencialnost-informacii_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350" cy="161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0F10" w:rsidRPr="00CD5987" w:rsidRDefault="00BD0F10" w:rsidP="00CD5987">
      <w:pPr>
        <w:pStyle w:val="1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8" w:name="_Toc65154599"/>
      <w:r w:rsidRPr="00CD5987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>1.КОНФИДЕНЦИАЛЬНОСТЬ</w:t>
      </w:r>
      <w:bookmarkEnd w:id="8"/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  <w:bookmarkStart w:id="9" w:name="_Toc65154600"/>
      <w:r w:rsidRPr="00CD5987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>1.1. Понятие</w:t>
      </w:r>
      <w:bookmarkEnd w:id="9"/>
    </w:p>
    <w:p w:rsidR="00BD0F10" w:rsidRPr="00CD5987" w:rsidRDefault="00BD0F10" w:rsidP="00CD5987">
      <w:pPr>
        <w:pStyle w:val="a5"/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Конфиденциальная информация</w:t>
      </w: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 — информация, являющаяся </w:t>
      </w:r>
      <w:r w:rsidRPr="00CD5987">
        <w:rPr>
          <w:rFonts w:ascii="Times New Roman" w:hAnsi="Times New Roman" w:cs="Times New Roman"/>
          <w:iCs/>
          <w:sz w:val="28"/>
          <w:szCs w:val="28"/>
          <w:shd w:val="clear" w:color="auto" w:fill="FFFFFF"/>
        </w:rPr>
        <w:t>конфиденциальной</w:t>
      </w: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, то есть «доверительной, не подлежащей огласке, секретной»; это понятие равнозначно с понятиями тайны или секрета. </w:t>
      </w: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0" w:name="_Toc65154601"/>
      <w:r w:rsidRPr="00CD5987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>1.2 Виды конфиденциальной информации</w:t>
      </w:r>
      <w:bookmarkEnd w:id="10"/>
      <w:r w:rsidRPr="00CD5987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 xml:space="preserve"> </w:t>
      </w:r>
    </w:p>
    <w:p w:rsidR="00BD0F10" w:rsidRPr="00CD5987" w:rsidRDefault="00BD0F10" w:rsidP="00CD5987">
      <w:pPr>
        <w:pStyle w:val="a5"/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Конфиденциальная информация: коммерческая тайна, персональные данные, профессиональные виды тайна: врачебная, адвокатская, банковская, служебная, нотариальная, тайна страхования, следствия и судопроизводства, переписки, телефонных переговоров, почтовых отправлений, телеграфных или иных сообщений (тайна связи), сведения о сущности изобретения, полезной модели или промышленного образца до официальной публикации (ноу-хау) и др.</w:t>
      </w: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1" w:name="_Toc65154602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1.3 Сущность угрозы</w:t>
      </w:r>
      <w:bookmarkEnd w:id="11"/>
    </w:p>
    <w:p w:rsidR="00BD0F10" w:rsidRPr="00CD5987" w:rsidRDefault="00BD0F10" w:rsidP="00CD5987">
      <w:pPr>
        <w:pStyle w:val="a5"/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Угроза нарушения конфиденциальности заключается в том, что информация становится известной тому, кто не располагает полномочиями доступа к ней. Она имеет место, когда получен доступ к некоторой информации ограниченного доступа, хранящейся в вычислительной системе или передаваемой от одной системы к другой. В связи с угрозой нарушения конфиденциальности, используется термин «утечка». Подобные угрозы могут возникать вследствие «человеческого фактора» (например, случайное </w:t>
      </w: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lastRenderedPageBreak/>
        <w:t xml:space="preserve">делегировании тому или иному пользователю привилегий другого пользователя), сбоев работе программных и аппаратных средств. </w:t>
      </w: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2" w:name="_Toc65154603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1.4 Методы защиты</w:t>
      </w:r>
      <w:bookmarkEnd w:id="12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Организационная и просветительная работа с персоналом для донесения важности неразглашения информации персоналом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Технические и программные решения, направленные на доступ к информации только допущенных лиц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3" w:name="_Toc65154604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1.5 Вывод</w:t>
      </w:r>
      <w:bookmarkEnd w:id="13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Цель обеспечения конфиденциальности доступность</w:t>
      </w: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информации только авторизованным пользователям, процессам и устройствам.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eastAsiaTheme="majorEastAsia" w:hAnsi="Times New Roman" w:cs="Times New Roman"/>
          <w:sz w:val="28"/>
          <w:szCs w:val="28"/>
          <w:highlight w:val="lightGray"/>
        </w:rPr>
      </w:pPr>
      <w:r w:rsidRPr="00CD5987">
        <w:rPr>
          <w:rFonts w:ascii="Times New Roman" w:hAnsi="Times New Roman" w:cs="Times New Roman"/>
          <w:sz w:val="28"/>
          <w:szCs w:val="28"/>
          <w:highlight w:val="lightGray"/>
        </w:rPr>
        <w:br w:type="page"/>
      </w:r>
    </w:p>
    <w:p w:rsidR="00BD0F10" w:rsidRPr="00CD5987" w:rsidRDefault="00BD0F10" w:rsidP="00CD5987">
      <w:pPr>
        <w:pStyle w:val="1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4" w:name="_Toc65154605"/>
      <w:r w:rsidRPr="00CD5987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lastRenderedPageBreak/>
        <w:t>2. ЦЕЛОСТНОСТЬ</w:t>
      </w:r>
      <w:bookmarkEnd w:id="14"/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  <w:bookmarkStart w:id="15" w:name="_Toc65154606"/>
      <w:r w:rsidRPr="00CD5987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>2.1. Понятие</w:t>
      </w:r>
      <w:bookmarkEnd w:id="15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Целостность информации</w:t>
      </w: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 — термин в информатике (криптографии, теории телекоммуникаций, теории информационной безопасности), означающий, что данные не были изменены при выполнении какой-либо операции над ними, будь то передача, хранение или отображение.</w:t>
      </w: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6" w:name="_Toc65154607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2.2 Сущность угрозы</w:t>
      </w:r>
      <w:bookmarkEnd w:id="16"/>
    </w:p>
    <w:p w:rsidR="00BD0F10" w:rsidRPr="00CD5987" w:rsidRDefault="00BD0F10" w:rsidP="00CD5987">
      <w:pPr>
        <w:shd w:val="clear" w:color="auto" w:fill="FFFFFF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iCs/>
          <w:sz w:val="28"/>
          <w:szCs w:val="28"/>
        </w:rPr>
        <w:t>Угрозы целостности</w:t>
      </w:r>
      <w:r w:rsidRPr="00CD5987">
        <w:rPr>
          <w:rFonts w:ascii="Times New Roman" w:hAnsi="Times New Roman" w:cs="Times New Roman"/>
          <w:sz w:val="28"/>
          <w:szCs w:val="28"/>
        </w:rPr>
        <w:t> (неправомерное изменение данных). Угрозы нарушения целостности — это угрозы, связанные с вероятностью модификации той или иной информации, хранящейся в информационной системе. Нарушение целостности может быть вызвано различными факторами — от умышленных действий персонала до выхода из строя оборудования.</w:t>
      </w:r>
    </w:p>
    <w:p w:rsidR="00BD0F10" w:rsidRPr="00CD5987" w:rsidRDefault="00BD0F10" w:rsidP="00CD5987">
      <w:pPr>
        <w:shd w:val="clear" w:color="auto" w:fill="FFFFFF"/>
        <w:spacing w:after="0" w:line="360" w:lineRule="auto"/>
        <w:ind w:firstLine="39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D5987">
        <w:rPr>
          <w:rFonts w:ascii="Times New Roman" w:hAnsi="Times New Roman" w:cs="Times New Roman"/>
          <w:b/>
          <w:sz w:val="28"/>
          <w:szCs w:val="28"/>
        </w:rPr>
        <w:t>2.3 Методы защиты</w:t>
      </w:r>
    </w:p>
    <w:p w:rsidR="00BD0F10" w:rsidRPr="00CD5987" w:rsidRDefault="00BD0F10" w:rsidP="00CD5987">
      <w:pPr>
        <w:shd w:val="clear" w:color="auto" w:fill="FFFFFF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Обеспечение отказоустойчивости (резервирование, дублирование, </w:t>
      </w:r>
      <w:proofErr w:type="spellStart"/>
      <w:r w:rsidRPr="00CD5987">
        <w:rPr>
          <w:rFonts w:ascii="Times New Roman" w:hAnsi="Times New Roman" w:cs="Times New Roman"/>
          <w:sz w:val="28"/>
          <w:szCs w:val="28"/>
        </w:rPr>
        <w:t>зеркалирование</w:t>
      </w:r>
      <w:proofErr w:type="spellEnd"/>
      <w:r w:rsidRPr="00CD5987">
        <w:rPr>
          <w:rFonts w:ascii="Times New Roman" w:hAnsi="Times New Roman" w:cs="Times New Roman"/>
          <w:sz w:val="28"/>
          <w:szCs w:val="28"/>
        </w:rPr>
        <w:t xml:space="preserve"> оборудования и данных)</w:t>
      </w:r>
    </w:p>
    <w:p w:rsidR="00BD0F10" w:rsidRPr="00CD5987" w:rsidRDefault="00BD0F10" w:rsidP="00CD5987">
      <w:pPr>
        <w:shd w:val="clear" w:color="auto" w:fill="FFFFFF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Обеспечение безопасного восстановления (резервное копирование и электронное архивирование информации).</w:t>
      </w: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7" w:name="_Toc65154608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2.4 Выводы</w:t>
      </w:r>
      <w:bookmarkEnd w:id="17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 Цель обеспечения целостности – это отсутствие неправомочных искажений, добавлений или уничтожения информации. 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br w:type="page"/>
      </w:r>
    </w:p>
    <w:p w:rsidR="00BD0F10" w:rsidRPr="00CD5987" w:rsidRDefault="00BD0F10" w:rsidP="00CD5987">
      <w:pPr>
        <w:pStyle w:val="1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8" w:name="_Toc65154609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3. ДОСТУПНОСТЬ</w:t>
      </w:r>
      <w:bookmarkEnd w:id="18"/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  <w:bookmarkStart w:id="19" w:name="_Toc65154610"/>
      <w:r w:rsidRPr="00CD5987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>3.1 Понятие</w:t>
      </w:r>
      <w:bookmarkEnd w:id="19"/>
    </w:p>
    <w:p w:rsidR="00BD0F10" w:rsidRPr="00CD5987" w:rsidRDefault="00BD0F10" w:rsidP="00CD5987">
      <w:pPr>
        <w:pStyle w:val="a5"/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Доступность информации</w:t>
      </w: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 — состояние информации (ресурсов автоматизированной информационной системы), при котором субъекты, имеющие права доступа, могут реализовывать их беспрепятственно. К правам доступа относятся: право на чтение, изменение, хранение, копирование, уничтожение информации, а также права на изменение, использование, уничтожение ресурсов.</w:t>
      </w: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0" w:name="_Toc65154611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3.2 Сущность угрозы</w:t>
      </w:r>
      <w:bookmarkEnd w:id="20"/>
    </w:p>
    <w:p w:rsidR="00BD0F10" w:rsidRPr="00CD5987" w:rsidRDefault="00BD0F10" w:rsidP="00CD5987">
      <w:pPr>
        <w:shd w:val="clear" w:color="auto" w:fill="FFFFFF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iCs/>
          <w:sz w:val="28"/>
          <w:szCs w:val="28"/>
        </w:rPr>
        <w:t>Угрозы доступности</w:t>
      </w:r>
      <w:r w:rsidRPr="00CD5987">
        <w:rPr>
          <w:rFonts w:ascii="Times New Roman" w:hAnsi="Times New Roman" w:cs="Times New Roman"/>
          <w:sz w:val="28"/>
          <w:szCs w:val="28"/>
        </w:rPr>
        <w:t> (осуществление действий, делающих невозможным или затрудняющих доступ к ресурсам информационной системы). Нарушение доступности представляет собой создание таких условий, при которых доступ к услуге или информации будет либо заблокирован, либо возможен за время, которое не обеспечит выполнение тех или иных бизнес-целей.</w:t>
      </w: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1" w:name="_Toc65154612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3.3 Методы защиты</w:t>
      </w:r>
      <w:bookmarkEnd w:id="21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Технические, программные и организационные меры, направленные на своевременный доступ всех необходимых лиц и программ к информации</w:t>
      </w: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2" w:name="_Toc65154613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3.4 Вывод</w:t>
      </w:r>
      <w:bookmarkEnd w:id="22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Цель обеспечения доступности </w:t>
      </w: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— это обеспечение своевременного и надежного доступа к информации и информационным сервисам.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eastAsiaTheme="majorEastAsia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br w:type="page"/>
      </w:r>
    </w:p>
    <w:p w:rsidR="00BD0F10" w:rsidRPr="00CD5987" w:rsidRDefault="00BD0F10" w:rsidP="00CD5987">
      <w:pPr>
        <w:pStyle w:val="1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3" w:name="_Toc65154614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4 Тесты</w:t>
      </w:r>
      <w:bookmarkEnd w:id="23"/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4" w:name="_Toc65154615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4.1 Вопрос 1</w:t>
      </w:r>
      <w:bookmarkEnd w:id="24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опрос</w:t>
      </w:r>
      <w:proofErr w:type="gramStart"/>
      <w:r w:rsidRPr="00CD5987">
        <w:rPr>
          <w:rFonts w:ascii="Times New Roman" w:hAnsi="Times New Roman" w:cs="Times New Roman"/>
          <w:sz w:val="28"/>
          <w:szCs w:val="28"/>
        </w:rPr>
        <w:t>: Являются</w:t>
      </w:r>
      <w:proofErr w:type="gramEnd"/>
      <w:r w:rsidRPr="00CD5987">
        <w:rPr>
          <w:rFonts w:ascii="Times New Roman" w:hAnsi="Times New Roman" w:cs="Times New Roman"/>
          <w:sz w:val="28"/>
          <w:szCs w:val="28"/>
        </w:rPr>
        <w:t xml:space="preserve"> ли ваше ФИО, место прописки и дата рождения конфиденциальной информацией и если да то к какой категории относятся?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арианты ответа: </w:t>
      </w:r>
    </w:p>
    <w:p w:rsidR="00BD0F10" w:rsidRPr="00CD5987" w:rsidRDefault="00BD0F10" w:rsidP="00CD5987">
      <w:pPr>
        <w:pStyle w:val="a5"/>
        <w:numPr>
          <w:ilvl w:val="0"/>
          <w:numId w:val="4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Да. К персональным данным</w:t>
      </w:r>
    </w:p>
    <w:p w:rsidR="00BD0F10" w:rsidRPr="00CD5987" w:rsidRDefault="00BD0F10" w:rsidP="00CD5987">
      <w:pPr>
        <w:pStyle w:val="a5"/>
        <w:numPr>
          <w:ilvl w:val="0"/>
          <w:numId w:val="4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Нет. Не являются конфиденциальными</w:t>
      </w:r>
    </w:p>
    <w:p w:rsidR="00BD0F10" w:rsidRPr="00CD5987" w:rsidRDefault="00BD0F10" w:rsidP="00CD5987">
      <w:pPr>
        <w:pStyle w:val="a5"/>
        <w:numPr>
          <w:ilvl w:val="0"/>
          <w:numId w:val="4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Да. К врачебной</w:t>
      </w:r>
    </w:p>
    <w:p w:rsidR="00BD0F10" w:rsidRPr="00CD5987" w:rsidRDefault="00BD0F10" w:rsidP="00CD5987">
      <w:pPr>
        <w:pStyle w:val="a5"/>
        <w:numPr>
          <w:ilvl w:val="0"/>
          <w:numId w:val="4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Да. К Служебной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ерный ответ: 1</w:t>
      </w: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5" w:name="_Toc65154616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4.2 Вопрос 2</w:t>
      </w:r>
      <w:bookmarkEnd w:id="25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опрос: Условия входа в организацию через турникеты являются прежде всего решением какой из целей информационной безопасности</w:t>
      </w:r>
      <w:r w:rsidR="00BD60E9" w:rsidRPr="00CD5987">
        <w:rPr>
          <w:rFonts w:ascii="Times New Roman" w:hAnsi="Times New Roman" w:cs="Times New Roman"/>
          <w:sz w:val="28"/>
          <w:szCs w:val="28"/>
        </w:rPr>
        <w:t>?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ответа:</w:t>
      </w:r>
    </w:p>
    <w:p w:rsidR="00BD0F10" w:rsidRPr="00CD5987" w:rsidRDefault="00BD0F10" w:rsidP="00CD5987">
      <w:pPr>
        <w:pStyle w:val="a5"/>
        <w:numPr>
          <w:ilvl w:val="0"/>
          <w:numId w:val="5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Целостность</w:t>
      </w:r>
    </w:p>
    <w:p w:rsidR="00BD0F10" w:rsidRPr="00CD5987" w:rsidRDefault="00BD0F10" w:rsidP="00CD5987">
      <w:pPr>
        <w:pStyle w:val="a5"/>
        <w:numPr>
          <w:ilvl w:val="0"/>
          <w:numId w:val="5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Доступность</w:t>
      </w:r>
    </w:p>
    <w:p w:rsidR="00BD0F10" w:rsidRPr="00CD5987" w:rsidRDefault="00BD0F10" w:rsidP="00CD5987">
      <w:pPr>
        <w:pStyle w:val="a5"/>
        <w:numPr>
          <w:ilvl w:val="0"/>
          <w:numId w:val="5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Конфиденциальность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ерный ответ: 3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6" w:name="_Toc65154617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4.3 Вопрос 3</w:t>
      </w:r>
      <w:bookmarkEnd w:id="26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опрос: Может ли сотрудник повлиять на целостность информации в </w:t>
      </w:r>
      <w:proofErr w:type="gramStart"/>
      <w:r w:rsidRPr="00CD5987">
        <w:rPr>
          <w:rFonts w:ascii="Times New Roman" w:hAnsi="Times New Roman" w:cs="Times New Roman"/>
          <w:sz w:val="28"/>
          <w:szCs w:val="28"/>
        </w:rPr>
        <w:t xml:space="preserve">организации </w:t>
      </w:r>
      <w:r w:rsidR="00BD60E9" w:rsidRPr="00CD5987">
        <w:rPr>
          <w:rFonts w:ascii="Times New Roman" w:hAnsi="Times New Roman" w:cs="Times New Roman"/>
          <w:sz w:val="28"/>
          <w:szCs w:val="28"/>
        </w:rPr>
        <w:t>?</w:t>
      </w:r>
      <w:proofErr w:type="gramEnd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ответа:</w:t>
      </w:r>
    </w:p>
    <w:p w:rsidR="00BD0F10" w:rsidRPr="00CD5987" w:rsidRDefault="00BD0F10" w:rsidP="00CD5987">
      <w:pPr>
        <w:pStyle w:val="a5"/>
        <w:numPr>
          <w:ilvl w:val="0"/>
          <w:numId w:val="6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Да. Выполняя все надлежащие работы и должностные инструкции, а </w:t>
      </w:r>
      <w:proofErr w:type="gramStart"/>
      <w:r w:rsidRPr="00CD5987">
        <w:rPr>
          <w:rFonts w:ascii="Times New Roman" w:hAnsi="Times New Roman" w:cs="Times New Roman"/>
          <w:sz w:val="28"/>
          <w:szCs w:val="28"/>
        </w:rPr>
        <w:t>так же</w:t>
      </w:r>
      <w:proofErr w:type="gramEnd"/>
      <w:r w:rsidRPr="00CD5987">
        <w:rPr>
          <w:rFonts w:ascii="Times New Roman" w:hAnsi="Times New Roman" w:cs="Times New Roman"/>
          <w:sz w:val="28"/>
          <w:szCs w:val="28"/>
        </w:rPr>
        <w:t xml:space="preserve"> инструкции обращения с оборудованием</w:t>
      </w:r>
    </w:p>
    <w:p w:rsidR="00BD0F10" w:rsidRPr="00CD5987" w:rsidRDefault="00BD0F10" w:rsidP="00CD5987">
      <w:pPr>
        <w:pStyle w:val="a5"/>
        <w:numPr>
          <w:ilvl w:val="0"/>
          <w:numId w:val="6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Нет. Это не его работа</w:t>
      </w:r>
    </w:p>
    <w:p w:rsidR="00BD0F10" w:rsidRPr="00CD5987" w:rsidRDefault="00BD0F10" w:rsidP="00CD5987">
      <w:pPr>
        <w:pStyle w:val="a5"/>
        <w:numPr>
          <w:ilvl w:val="0"/>
          <w:numId w:val="6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Да. Если он сотрудник службы безопасности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ерный ответ: 1</w:t>
      </w:r>
    </w:p>
    <w:p w:rsidR="00BD60E9" w:rsidRPr="00CD5987" w:rsidRDefault="00BD60E9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7" w:name="_Toc65154618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4.4 Вопрос 4</w:t>
      </w:r>
      <w:bookmarkEnd w:id="27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опрос: Какие из перечисленных прав являются правами доступа</w:t>
      </w:r>
      <w:r w:rsidR="00BD60E9" w:rsidRPr="00CD5987">
        <w:rPr>
          <w:rFonts w:ascii="Times New Roman" w:hAnsi="Times New Roman" w:cs="Times New Roman"/>
          <w:sz w:val="28"/>
          <w:szCs w:val="28"/>
        </w:rPr>
        <w:t>?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ответа:</w:t>
      </w:r>
    </w:p>
    <w:p w:rsidR="00BD0F10" w:rsidRPr="00CD5987" w:rsidRDefault="00BD0F10" w:rsidP="00CD5987">
      <w:pPr>
        <w:pStyle w:val="a5"/>
        <w:numPr>
          <w:ilvl w:val="0"/>
          <w:numId w:val="7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Право на чтение, изменение</w:t>
      </w:r>
    </w:p>
    <w:p w:rsidR="00BD0F10" w:rsidRPr="00CD5987" w:rsidRDefault="00BD0F10" w:rsidP="00CD5987">
      <w:pPr>
        <w:pStyle w:val="a5"/>
        <w:numPr>
          <w:ilvl w:val="0"/>
          <w:numId w:val="7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Хранение, копирование, уничтожение информации</w:t>
      </w:r>
    </w:p>
    <w:p w:rsidR="00BD0F10" w:rsidRPr="00CD5987" w:rsidRDefault="00BD0F10" w:rsidP="00CD5987">
      <w:pPr>
        <w:pStyle w:val="a5"/>
        <w:numPr>
          <w:ilvl w:val="0"/>
          <w:numId w:val="7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На изменение, хранение</w:t>
      </w:r>
    </w:p>
    <w:p w:rsidR="00BD0F10" w:rsidRPr="00CD5987" w:rsidRDefault="00BD0F10" w:rsidP="00CD5987">
      <w:pPr>
        <w:pStyle w:val="a5"/>
        <w:numPr>
          <w:ilvl w:val="0"/>
          <w:numId w:val="7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ариант 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1 </w:t>
      </w:r>
      <w:r w:rsidRPr="00CD5987">
        <w:rPr>
          <w:rFonts w:ascii="Times New Roman" w:hAnsi="Times New Roman" w:cs="Times New Roman"/>
          <w:sz w:val="28"/>
          <w:szCs w:val="28"/>
        </w:rPr>
        <w:t>и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2</w:t>
      </w:r>
    </w:p>
    <w:p w:rsidR="00BD0F10" w:rsidRPr="00CD5987" w:rsidRDefault="00BD0F10" w:rsidP="00CD5987">
      <w:pPr>
        <w:pStyle w:val="a5"/>
        <w:numPr>
          <w:ilvl w:val="0"/>
          <w:numId w:val="7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 2 и 3</w:t>
      </w:r>
    </w:p>
    <w:p w:rsidR="00BD0F10" w:rsidRPr="00CD5987" w:rsidRDefault="00BD0F10" w:rsidP="00CD5987">
      <w:pPr>
        <w:pStyle w:val="a5"/>
        <w:numPr>
          <w:ilvl w:val="0"/>
          <w:numId w:val="7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 1 и 3</w:t>
      </w:r>
    </w:p>
    <w:p w:rsidR="00BD0F10" w:rsidRPr="00CD5987" w:rsidRDefault="00BD0F10" w:rsidP="00CD5987">
      <w:pPr>
        <w:pStyle w:val="a5"/>
        <w:numPr>
          <w:ilvl w:val="0"/>
          <w:numId w:val="7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1,2,3</w:t>
      </w:r>
    </w:p>
    <w:p w:rsidR="00BD0F10" w:rsidRPr="00CD5987" w:rsidRDefault="00BD0F10" w:rsidP="00CD5987">
      <w:pPr>
        <w:pStyle w:val="a5"/>
        <w:numPr>
          <w:ilvl w:val="0"/>
          <w:numId w:val="7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Ни одно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ерный ответ: 7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8" w:name="_Toc65154619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4.5 Вопрос 5</w:t>
      </w:r>
      <w:bookmarkEnd w:id="28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опрос: Какой термин связан с угрозами конфиденциальности</w:t>
      </w:r>
      <w:r w:rsidR="00BD60E9" w:rsidRPr="00CD5987">
        <w:rPr>
          <w:rFonts w:ascii="Times New Roman" w:hAnsi="Times New Roman" w:cs="Times New Roman"/>
          <w:sz w:val="28"/>
          <w:szCs w:val="28"/>
        </w:rPr>
        <w:t>?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ответа:</w:t>
      </w:r>
    </w:p>
    <w:p w:rsidR="00BD0F10" w:rsidRPr="00CD5987" w:rsidRDefault="00BD0F10" w:rsidP="00CD5987">
      <w:pPr>
        <w:pStyle w:val="a5"/>
        <w:numPr>
          <w:ilvl w:val="0"/>
          <w:numId w:val="8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Утечка</w:t>
      </w:r>
    </w:p>
    <w:p w:rsidR="00BD0F10" w:rsidRPr="00CD5987" w:rsidRDefault="00BD0F10" w:rsidP="00CD5987">
      <w:pPr>
        <w:pStyle w:val="a5"/>
        <w:numPr>
          <w:ilvl w:val="0"/>
          <w:numId w:val="8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Кража</w:t>
      </w:r>
    </w:p>
    <w:p w:rsidR="00BD0F10" w:rsidRPr="00CD5987" w:rsidRDefault="00BD0F10" w:rsidP="00CD5987">
      <w:pPr>
        <w:pStyle w:val="a5"/>
        <w:numPr>
          <w:ilvl w:val="0"/>
          <w:numId w:val="8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Потеря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ерный ответ: 1. Утечка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9" w:name="_Toc65154620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4.6 Вопрос 6</w:t>
      </w:r>
      <w:bookmarkEnd w:id="29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опрос: В следствии чего могут возникать угрозы конфиденциальности</w:t>
      </w:r>
      <w:r w:rsidR="00BD60E9" w:rsidRPr="00CD5987">
        <w:rPr>
          <w:rFonts w:ascii="Times New Roman" w:hAnsi="Times New Roman" w:cs="Times New Roman"/>
          <w:sz w:val="28"/>
          <w:szCs w:val="28"/>
        </w:rPr>
        <w:t>?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ответа:</w:t>
      </w:r>
    </w:p>
    <w:p w:rsidR="00BD0F10" w:rsidRPr="00CD5987" w:rsidRDefault="00BD0F10" w:rsidP="00CD5987">
      <w:pPr>
        <w:pStyle w:val="a5"/>
        <w:numPr>
          <w:ilvl w:val="0"/>
          <w:numId w:val="9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Покупка в онлайн магазине</w:t>
      </w:r>
    </w:p>
    <w:p w:rsidR="00BD0F10" w:rsidRPr="00CD5987" w:rsidRDefault="00BD0F10" w:rsidP="00CD5987">
      <w:pPr>
        <w:pStyle w:val="a5"/>
        <w:numPr>
          <w:ilvl w:val="0"/>
          <w:numId w:val="9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Неправильный ввод логина и пароля</w:t>
      </w:r>
    </w:p>
    <w:p w:rsidR="00BD0F10" w:rsidRPr="00CD5987" w:rsidRDefault="00BD0F10" w:rsidP="00CD5987">
      <w:pPr>
        <w:pStyle w:val="a5"/>
        <w:numPr>
          <w:ilvl w:val="0"/>
          <w:numId w:val="9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Нарушение целостности</w:t>
      </w:r>
    </w:p>
    <w:p w:rsidR="00BD0F10" w:rsidRPr="00CD5987" w:rsidRDefault="00BD0F10" w:rsidP="00CD5987">
      <w:pPr>
        <w:pStyle w:val="a5"/>
        <w:numPr>
          <w:ilvl w:val="0"/>
          <w:numId w:val="9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Человеческий фактор</w:t>
      </w:r>
    </w:p>
    <w:p w:rsidR="00BD0F10" w:rsidRPr="00CD5987" w:rsidRDefault="00BD0F10" w:rsidP="00CD5987">
      <w:pPr>
        <w:pStyle w:val="a5"/>
        <w:numPr>
          <w:ilvl w:val="0"/>
          <w:numId w:val="9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Сбои в работе средств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ерный ответ: 4 и 5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0" w:name="_Toc65154621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4.7 Вопрос 7</w:t>
      </w:r>
      <w:bookmarkEnd w:id="30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опрос: </w:t>
      </w:r>
      <w:proofErr w:type="gramStart"/>
      <w:r w:rsidRPr="00CD5987">
        <w:rPr>
          <w:rFonts w:ascii="Times New Roman" w:hAnsi="Times New Roman" w:cs="Times New Roman"/>
          <w:sz w:val="28"/>
          <w:szCs w:val="28"/>
        </w:rPr>
        <w:t>В</w:t>
      </w:r>
      <w:proofErr w:type="gramEnd"/>
      <w:r w:rsidRPr="00CD5987">
        <w:rPr>
          <w:rFonts w:ascii="Times New Roman" w:hAnsi="Times New Roman" w:cs="Times New Roman"/>
          <w:sz w:val="28"/>
          <w:szCs w:val="28"/>
        </w:rPr>
        <w:t xml:space="preserve"> чем состоит цель конфиденциальности</w:t>
      </w:r>
      <w:r w:rsidR="00BD60E9" w:rsidRPr="00CD5987">
        <w:rPr>
          <w:rFonts w:ascii="Times New Roman" w:hAnsi="Times New Roman" w:cs="Times New Roman"/>
          <w:sz w:val="28"/>
          <w:szCs w:val="28"/>
        </w:rPr>
        <w:t>?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ответа:</w:t>
      </w:r>
    </w:p>
    <w:p w:rsidR="00BD0F10" w:rsidRPr="00CD5987" w:rsidRDefault="004F55B6" w:rsidP="00CD5987">
      <w:pPr>
        <w:pStyle w:val="a5"/>
        <w:numPr>
          <w:ilvl w:val="0"/>
          <w:numId w:val="10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Сохранение информации</w:t>
      </w:r>
    </w:p>
    <w:p w:rsidR="004F55B6" w:rsidRPr="00CD5987" w:rsidRDefault="004F55B6" w:rsidP="00CD5987">
      <w:pPr>
        <w:pStyle w:val="a5"/>
        <w:numPr>
          <w:ilvl w:val="0"/>
          <w:numId w:val="10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Обработка информации</w:t>
      </w:r>
    </w:p>
    <w:p w:rsidR="004F55B6" w:rsidRPr="00CD5987" w:rsidRDefault="004F55B6" w:rsidP="00CD5987">
      <w:pPr>
        <w:pStyle w:val="a5"/>
        <w:numPr>
          <w:ilvl w:val="0"/>
          <w:numId w:val="10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Допуск только допущенных лиц к информации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ерный </w:t>
      </w:r>
      <w:proofErr w:type="gramStart"/>
      <w:r w:rsidRPr="00CD5987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4F55B6" w:rsidRPr="00CD5987">
        <w:rPr>
          <w:rFonts w:ascii="Times New Roman" w:hAnsi="Times New Roman" w:cs="Times New Roman"/>
          <w:sz w:val="28"/>
          <w:szCs w:val="28"/>
        </w:rPr>
        <w:t xml:space="preserve"> 3</w:t>
      </w:r>
      <w:proofErr w:type="gramEnd"/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1" w:name="_Toc65154622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4.8 Вопрос 8</w:t>
      </w:r>
      <w:bookmarkEnd w:id="31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опрос</w:t>
      </w:r>
      <w:proofErr w:type="gramStart"/>
      <w:r w:rsidRPr="00CD5987">
        <w:rPr>
          <w:rFonts w:ascii="Times New Roman" w:hAnsi="Times New Roman" w:cs="Times New Roman"/>
          <w:sz w:val="28"/>
          <w:szCs w:val="28"/>
        </w:rPr>
        <w:t xml:space="preserve">: </w:t>
      </w:r>
      <w:r w:rsidR="004F55B6" w:rsidRPr="00CD5987">
        <w:rPr>
          <w:rFonts w:ascii="Times New Roman" w:hAnsi="Times New Roman" w:cs="Times New Roman"/>
          <w:sz w:val="28"/>
          <w:szCs w:val="28"/>
        </w:rPr>
        <w:t>Что</w:t>
      </w:r>
      <w:proofErr w:type="gramEnd"/>
      <w:r w:rsidR="004F55B6" w:rsidRPr="00CD5987">
        <w:rPr>
          <w:rFonts w:ascii="Times New Roman" w:hAnsi="Times New Roman" w:cs="Times New Roman"/>
          <w:sz w:val="28"/>
          <w:szCs w:val="28"/>
        </w:rPr>
        <w:t xml:space="preserve"> из нижеперечисленного относится к угрозам целостности</w:t>
      </w:r>
      <w:r w:rsidR="00BD60E9" w:rsidRPr="00CD5987">
        <w:rPr>
          <w:rFonts w:ascii="Times New Roman" w:hAnsi="Times New Roman" w:cs="Times New Roman"/>
          <w:sz w:val="28"/>
          <w:szCs w:val="28"/>
        </w:rPr>
        <w:t>?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ответа:</w:t>
      </w:r>
    </w:p>
    <w:p w:rsidR="004F55B6" w:rsidRPr="00CD5987" w:rsidRDefault="004F55B6" w:rsidP="00CD5987">
      <w:pPr>
        <w:pStyle w:val="a5"/>
        <w:numPr>
          <w:ilvl w:val="0"/>
          <w:numId w:val="11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Модификация </w:t>
      </w:r>
    </w:p>
    <w:p w:rsidR="004F55B6" w:rsidRPr="00CD5987" w:rsidRDefault="004F55B6" w:rsidP="00CD5987">
      <w:pPr>
        <w:pStyle w:val="a5"/>
        <w:numPr>
          <w:ilvl w:val="0"/>
          <w:numId w:val="11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Уничтожение</w:t>
      </w:r>
    </w:p>
    <w:p w:rsidR="004F55B6" w:rsidRPr="00CD5987" w:rsidRDefault="004F55B6" w:rsidP="00CD5987">
      <w:pPr>
        <w:pStyle w:val="a5"/>
        <w:numPr>
          <w:ilvl w:val="0"/>
          <w:numId w:val="11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Изменение </w:t>
      </w:r>
    </w:p>
    <w:p w:rsidR="004F55B6" w:rsidRPr="00CD5987" w:rsidRDefault="004F55B6" w:rsidP="00CD5987">
      <w:pPr>
        <w:pStyle w:val="a5"/>
        <w:numPr>
          <w:ilvl w:val="0"/>
          <w:numId w:val="11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Добавление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ерный ответ: </w:t>
      </w:r>
      <w:r w:rsidR="00BD60E9" w:rsidRPr="00CD5987">
        <w:rPr>
          <w:rFonts w:ascii="Times New Roman" w:hAnsi="Times New Roman" w:cs="Times New Roman"/>
          <w:sz w:val="28"/>
          <w:szCs w:val="28"/>
        </w:rPr>
        <w:t>1,2,3,4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2" w:name="_Toc65154623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4.9 Вопрос 9</w:t>
      </w:r>
      <w:bookmarkEnd w:id="32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опрос: </w:t>
      </w:r>
      <w:r w:rsidR="00BD60E9" w:rsidRPr="00CD5987">
        <w:rPr>
          <w:rFonts w:ascii="Times New Roman" w:hAnsi="Times New Roman" w:cs="Times New Roman"/>
          <w:sz w:val="28"/>
          <w:szCs w:val="28"/>
        </w:rPr>
        <w:t>Необходимость предотвращения изменения какой-либо информации – это?</w:t>
      </w:r>
    </w:p>
    <w:p w:rsidR="00BD60E9" w:rsidRPr="00CD5987" w:rsidRDefault="00BD60E9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ответа:</w:t>
      </w:r>
    </w:p>
    <w:p w:rsidR="00BD60E9" w:rsidRPr="00CD5987" w:rsidRDefault="00BD60E9" w:rsidP="00CD5987">
      <w:pPr>
        <w:pStyle w:val="a5"/>
        <w:numPr>
          <w:ilvl w:val="0"/>
          <w:numId w:val="14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Конфиденциальность </w:t>
      </w:r>
    </w:p>
    <w:p w:rsidR="00BD60E9" w:rsidRPr="00CD5987" w:rsidRDefault="00BD60E9" w:rsidP="00CD5987">
      <w:pPr>
        <w:pStyle w:val="a5"/>
        <w:numPr>
          <w:ilvl w:val="0"/>
          <w:numId w:val="14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Целостность </w:t>
      </w:r>
    </w:p>
    <w:p w:rsidR="00BD60E9" w:rsidRPr="00CD5987" w:rsidRDefault="00BD60E9" w:rsidP="00CD5987">
      <w:pPr>
        <w:pStyle w:val="a5"/>
        <w:numPr>
          <w:ilvl w:val="0"/>
          <w:numId w:val="14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Доступность  </w:t>
      </w:r>
    </w:p>
    <w:p w:rsidR="00BD60E9" w:rsidRPr="00CD5987" w:rsidRDefault="00BD60E9" w:rsidP="00CD5987">
      <w:pPr>
        <w:pStyle w:val="a5"/>
        <w:numPr>
          <w:ilvl w:val="0"/>
          <w:numId w:val="14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Достоверность  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ерный ответ: </w:t>
      </w:r>
      <w:r w:rsidR="00BD60E9"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2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</w:p>
    <w:p w:rsidR="00BD60E9" w:rsidRPr="00CD5987" w:rsidRDefault="00BD60E9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color w:val="auto"/>
          <w:sz w:val="28"/>
          <w:szCs w:val="28"/>
        </w:rPr>
      </w:pPr>
    </w:p>
    <w:p w:rsidR="00BD0F10" w:rsidRPr="00CD5987" w:rsidRDefault="00BD0F10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3" w:name="_Toc65154624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4.10 Вопрос 10</w:t>
      </w:r>
      <w:bookmarkEnd w:id="33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опрос: </w:t>
      </w:r>
      <w:r w:rsidR="004F55B6" w:rsidRPr="00CD5987">
        <w:rPr>
          <w:rFonts w:ascii="Times New Roman" w:hAnsi="Times New Roman" w:cs="Times New Roman"/>
          <w:sz w:val="28"/>
          <w:szCs w:val="28"/>
        </w:rPr>
        <w:t>Какие из угроз относятся к угрозам доступности</w:t>
      </w:r>
      <w:r w:rsidR="00BD60E9" w:rsidRPr="00CD5987">
        <w:rPr>
          <w:rFonts w:ascii="Times New Roman" w:hAnsi="Times New Roman" w:cs="Times New Roman"/>
          <w:sz w:val="28"/>
          <w:szCs w:val="28"/>
        </w:rPr>
        <w:t>?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ответа:</w:t>
      </w:r>
    </w:p>
    <w:p w:rsidR="004F55B6" w:rsidRPr="00CD5987" w:rsidRDefault="004F55B6" w:rsidP="00CD5987">
      <w:pPr>
        <w:pStyle w:val="a5"/>
        <w:numPr>
          <w:ilvl w:val="0"/>
          <w:numId w:val="12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ыход из строя дисков с информацией</w:t>
      </w:r>
    </w:p>
    <w:p w:rsidR="004F55B6" w:rsidRPr="00CD5987" w:rsidRDefault="004F55B6" w:rsidP="00CD5987">
      <w:pPr>
        <w:pStyle w:val="a5"/>
        <w:numPr>
          <w:ilvl w:val="0"/>
          <w:numId w:val="12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Неправомерный доступ</w:t>
      </w:r>
    </w:p>
    <w:p w:rsidR="004F55B6" w:rsidRPr="00CD5987" w:rsidRDefault="004F55B6" w:rsidP="00CD5987">
      <w:pPr>
        <w:pStyle w:val="a5"/>
        <w:numPr>
          <w:ilvl w:val="0"/>
          <w:numId w:val="12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Модификация информации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ерный </w:t>
      </w:r>
      <w:proofErr w:type="gramStart"/>
      <w:r w:rsidRPr="00CD5987">
        <w:rPr>
          <w:rFonts w:ascii="Times New Roman" w:hAnsi="Times New Roman" w:cs="Times New Roman"/>
          <w:sz w:val="28"/>
          <w:szCs w:val="28"/>
        </w:rPr>
        <w:t xml:space="preserve">ответ: </w:t>
      </w:r>
      <w:r w:rsidR="004F55B6" w:rsidRPr="00CD5987">
        <w:rPr>
          <w:rFonts w:ascii="Times New Roman" w:hAnsi="Times New Roman" w:cs="Times New Roman"/>
          <w:sz w:val="28"/>
          <w:szCs w:val="28"/>
        </w:rPr>
        <w:t xml:space="preserve"> 1</w:t>
      </w:r>
      <w:proofErr w:type="gramEnd"/>
    </w:p>
    <w:p w:rsidR="004F55B6" w:rsidRPr="00CD5987" w:rsidRDefault="004F55B6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</w:p>
    <w:p w:rsidR="004F55B6" w:rsidRPr="00CD5987" w:rsidRDefault="004F55B6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4" w:name="_Toc65154625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4.11 Вопрос 11</w:t>
      </w:r>
      <w:bookmarkEnd w:id="34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</w:p>
    <w:p w:rsidR="004F55B6" w:rsidRPr="00CD5987" w:rsidRDefault="004F55B6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опрос</w:t>
      </w:r>
      <w:proofErr w:type="gramStart"/>
      <w:r w:rsidRPr="00CD5987">
        <w:rPr>
          <w:rFonts w:ascii="Times New Roman" w:hAnsi="Times New Roman" w:cs="Times New Roman"/>
          <w:sz w:val="28"/>
          <w:szCs w:val="28"/>
        </w:rPr>
        <w:t xml:space="preserve">: </w:t>
      </w:r>
      <w:r w:rsidR="00BD60E9" w:rsidRPr="00CD5987">
        <w:rPr>
          <w:rFonts w:ascii="Times New Roman" w:hAnsi="Times New Roman" w:cs="Times New Roman"/>
          <w:sz w:val="28"/>
          <w:szCs w:val="28"/>
        </w:rPr>
        <w:t>Что</w:t>
      </w:r>
      <w:proofErr w:type="gramEnd"/>
      <w:r w:rsidR="00BD60E9" w:rsidRPr="00CD5987">
        <w:rPr>
          <w:rFonts w:ascii="Times New Roman" w:hAnsi="Times New Roman" w:cs="Times New Roman"/>
          <w:sz w:val="28"/>
          <w:szCs w:val="28"/>
        </w:rPr>
        <w:t xml:space="preserve"> из перечисленного не относится к числу основных аспектов информационной безопасности?</w:t>
      </w:r>
    </w:p>
    <w:p w:rsidR="00BD60E9" w:rsidRPr="00CD5987" w:rsidRDefault="00BD60E9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ответа:</w:t>
      </w:r>
    </w:p>
    <w:p w:rsidR="00BD60E9" w:rsidRPr="00CD5987" w:rsidRDefault="00BD60E9" w:rsidP="00CD5987">
      <w:pPr>
        <w:pStyle w:val="a5"/>
        <w:numPr>
          <w:ilvl w:val="0"/>
          <w:numId w:val="15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Доступность</w:t>
      </w:r>
    </w:p>
    <w:p w:rsidR="00BD60E9" w:rsidRPr="00CD5987" w:rsidRDefault="00BD60E9" w:rsidP="00CD5987">
      <w:pPr>
        <w:pStyle w:val="a5"/>
        <w:numPr>
          <w:ilvl w:val="0"/>
          <w:numId w:val="15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Целостность</w:t>
      </w:r>
    </w:p>
    <w:p w:rsidR="00BD60E9" w:rsidRPr="00CD5987" w:rsidRDefault="00BD60E9" w:rsidP="00CD5987">
      <w:pPr>
        <w:pStyle w:val="a5"/>
        <w:numPr>
          <w:ilvl w:val="0"/>
          <w:numId w:val="15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Защита от копирования</w:t>
      </w:r>
    </w:p>
    <w:p w:rsidR="00BD60E9" w:rsidRPr="00CD5987" w:rsidRDefault="00BD60E9" w:rsidP="00CD5987">
      <w:pPr>
        <w:pStyle w:val="a5"/>
        <w:numPr>
          <w:ilvl w:val="0"/>
          <w:numId w:val="15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Конфиденциальность</w:t>
      </w:r>
    </w:p>
    <w:p w:rsidR="00BD60E9" w:rsidRPr="00CD5987" w:rsidRDefault="00BD60E9" w:rsidP="00CD5987">
      <w:pPr>
        <w:pStyle w:val="a5"/>
        <w:numPr>
          <w:ilvl w:val="0"/>
          <w:numId w:val="15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Подотчетность</w:t>
      </w:r>
    </w:p>
    <w:p w:rsidR="004F55B6" w:rsidRPr="00CD5987" w:rsidRDefault="004F55B6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ерный ответ: </w:t>
      </w:r>
      <w:r w:rsidR="00BD60E9"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3,5</w:t>
      </w:r>
    </w:p>
    <w:p w:rsidR="00BD60E9" w:rsidRPr="00CD5987" w:rsidRDefault="00BD60E9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BD60E9" w:rsidRPr="00CD5987" w:rsidRDefault="00BD60E9" w:rsidP="00CD5987">
      <w:pPr>
        <w:pStyle w:val="2"/>
        <w:spacing w:before="0" w:line="360" w:lineRule="auto"/>
        <w:ind w:firstLine="397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5" w:name="_Toc65154626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>4.12 Вопрос 12</w:t>
      </w:r>
      <w:bookmarkEnd w:id="35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</w:p>
    <w:p w:rsidR="00BD60E9" w:rsidRPr="00CD5987" w:rsidRDefault="00BD60E9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опрос: Основная угроза информационной безопасности?</w:t>
      </w:r>
    </w:p>
    <w:p w:rsidR="00BD60E9" w:rsidRPr="00CD5987" w:rsidRDefault="00BD60E9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Варианты ответа:</w:t>
      </w:r>
    </w:p>
    <w:p w:rsidR="00BD60E9" w:rsidRPr="00CD5987" w:rsidRDefault="00BD60E9" w:rsidP="00CD5987">
      <w:pPr>
        <w:pStyle w:val="a5"/>
        <w:numPr>
          <w:ilvl w:val="0"/>
          <w:numId w:val="16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Шпионские программы</w:t>
      </w:r>
    </w:p>
    <w:p w:rsidR="00BD60E9" w:rsidRPr="00CD5987" w:rsidRDefault="00BD60E9" w:rsidP="00CD5987">
      <w:pPr>
        <w:pStyle w:val="a5"/>
        <w:numPr>
          <w:ilvl w:val="0"/>
          <w:numId w:val="16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Сетевые черви</w:t>
      </w:r>
    </w:p>
    <w:p w:rsidR="00BD60E9" w:rsidRPr="00CD5987" w:rsidRDefault="00BD60E9" w:rsidP="00CD5987">
      <w:pPr>
        <w:pStyle w:val="a5"/>
        <w:numPr>
          <w:ilvl w:val="0"/>
          <w:numId w:val="16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Троянские программы</w:t>
      </w:r>
    </w:p>
    <w:p w:rsidR="00BD60E9" w:rsidRPr="00CD5987" w:rsidRDefault="00BD60E9" w:rsidP="00CD5987">
      <w:pPr>
        <w:pStyle w:val="a5"/>
        <w:numPr>
          <w:ilvl w:val="0"/>
          <w:numId w:val="16"/>
        </w:numPr>
        <w:spacing w:after="0" w:line="360" w:lineRule="auto"/>
        <w:ind w:left="0"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Человек</w:t>
      </w:r>
    </w:p>
    <w:p w:rsidR="00BD60E9" w:rsidRPr="00CD5987" w:rsidRDefault="00BD60E9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Верный ответ: </w:t>
      </w:r>
      <w:r w:rsidRPr="00CD5987">
        <w:rPr>
          <w:rFonts w:ascii="Times New Roman" w:hAnsi="Times New Roman" w:cs="Times New Roman"/>
          <w:sz w:val="28"/>
          <w:szCs w:val="28"/>
          <w:shd w:val="clear" w:color="auto" w:fill="FFFFFF"/>
        </w:rPr>
        <w:t>4</w:t>
      </w:r>
    </w:p>
    <w:p w:rsidR="00BD60E9" w:rsidRPr="00CD5987" w:rsidRDefault="00BD60E9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4F55B6" w:rsidRPr="00CD5987" w:rsidRDefault="004F55B6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</w:p>
    <w:p w:rsidR="004F55B6" w:rsidRPr="00CD5987" w:rsidRDefault="00BD60E9" w:rsidP="00CD5987">
      <w:pPr>
        <w:pStyle w:val="1"/>
        <w:spacing w:before="0" w:line="360" w:lineRule="auto"/>
        <w:ind w:firstLine="39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6" w:name="_Toc65154627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Приложение 1</w:t>
      </w:r>
      <w:bookmarkEnd w:id="36"/>
    </w:p>
    <w:p w:rsidR="00BD0F10" w:rsidRPr="00CD5987" w:rsidRDefault="00800EA2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Образец предоставление</w:t>
      </w:r>
      <w:r w:rsidR="007452C2" w:rsidRPr="00CD5987">
        <w:rPr>
          <w:rFonts w:ascii="Times New Roman" w:hAnsi="Times New Roman" w:cs="Times New Roman"/>
          <w:sz w:val="28"/>
          <w:szCs w:val="28"/>
        </w:rPr>
        <w:t xml:space="preserve"> курсов для решения в файле «</w:t>
      </w:r>
      <w:r w:rsidR="007452C2" w:rsidRPr="00CD5987">
        <w:rPr>
          <w:rFonts w:ascii="Times New Roman" w:hAnsi="Times New Roman" w:cs="Times New Roman"/>
          <w:sz w:val="28"/>
          <w:szCs w:val="28"/>
          <w:lang w:val="en-US"/>
        </w:rPr>
        <w:t>Data</w:t>
      </w:r>
      <w:r w:rsidR="007452C2" w:rsidRPr="00CD5987">
        <w:rPr>
          <w:rFonts w:ascii="Times New Roman" w:hAnsi="Times New Roman" w:cs="Times New Roman"/>
          <w:sz w:val="28"/>
          <w:szCs w:val="28"/>
        </w:rPr>
        <w:t>.</w:t>
      </w:r>
      <w:r w:rsidR="007452C2" w:rsidRPr="00CD5987">
        <w:rPr>
          <w:rFonts w:ascii="Times New Roman" w:hAnsi="Times New Roman" w:cs="Times New Roman"/>
          <w:sz w:val="28"/>
          <w:szCs w:val="28"/>
          <w:lang w:val="en-US"/>
        </w:rPr>
        <w:t>txt</w:t>
      </w:r>
      <w:r w:rsidR="007452C2" w:rsidRPr="00CD5987">
        <w:rPr>
          <w:rFonts w:ascii="Times New Roman" w:hAnsi="Times New Roman" w:cs="Times New Roman"/>
          <w:sz w:val="28"/>
          <w:szCs w:val="28"/>
        </w:rPr>
        <w:t>»</w:t>
      </w:r>
    </w:p>
    <w:p w:rsidR="00BD0F10" w:rsidRPr="00CD5987" w:rsidRDefault="00BD0F10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</w:p>
    <w:p w:rsidR="00BD60E9" w:rsidRPr="00CD5987" w:rsidRDefault="00BD60E9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Курс{</w:t>
      </w:r>
      <w:proofErr w:type="gramEnd"/>
    </w:p>
    <w:p w:rsidR="00BD60E9" w:rsidRPr="00CD5987" w:rsidRDefault="00BD60E9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="00857ADD" w:rsidRPr="00CD5987">
        <w:rPr>
          <w:rFonts w:ascii="Times New Roman" w:hAnsi="Times New Roman" w:cs="Times New Roman"/>
          <w:sz w:val="28"/>
          <w:szCs w:val="28"/>
          <w:lang w:val="ru-RU"/>
        </w:rPr>
        <w:t>Имя курса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>},</w:t>
      </w:r>
    </w:p>
    <w:p w:rsidR="00BD60E9" w:rsidRPr="00CD5987" w:rsidRDefault="00BD60E9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D60E9" w:rsidRPr="00CD5987" w:rsidRDefault="00BD60E9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="00857ADD" w:rsidRPr="00CD5987">
        <w:rPr>
          <w:rFonts w:ascii="Times New Roman" w:hAnsi="Times New Roman" w:cs="Times New Roman"/>
          <w:sz w:val="28"/>
          <w:szCs w:val="28"/>
          <w:lang w:val="ru-RU"/>
        </w:rPr>
        <w:t>Имя страницы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},</w:t>
      </w:r>
    </w:p>
    <w:p w:rsidR="00857ADD" w:rsidRPr="00CD5987" w:rsidRDefault="00BD60E9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="00857ADD" w:rsidRPr="00CD5987">
        <w:rPr>
          <w:rFonts w:ascii="Times New Roman" w:hAnsi="Times New Roman" w:cs="Times New Roman"/>
          <w:sz w:val="28"/>
          <w:szCs w:val="28"/>
          <w:lang w:val="ru-RU"/>
        </w:rPr>
        <w:t>Содержание курса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>},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BD60E9" w:rsidRPr="00CD5987" w:rsidRDefault="00857ADD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Картинки{</w:t>
      </w:r>
      <w:proofErr w:type="gramEnd"/>
      <w:r w:rsidR="007452C2"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относительный пусть к изображению 1 с именем и расширением, относительный пусть к изображению 2 с именем и расширением 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>},</w:t>
      </w:r>
      <w:r w:rsidR="00BD60E9"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857ADD" w:rsidRPr="00CD5987" w:rsidRDefault="00857ADD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!Верные ответы со знаком восклицательным в начале, не верные без, не верные без }</w:t>
      </w:r>
    </w:p>
    <w:p w:rsidR="00BD0F10" w:rsidRPr="00CD5987" w:rsidRDefault="00BD60E9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</w:t>
      </w:r>
      <w:r w:rsidR="00800EA2" w:rsidRPr="00CD5987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857ADD" w:rsidRPr="00CD5987" w:rsidRDefault="00857ADD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}</w:t>
      </w:r>
      <w:r w:rsidR="00800EA2" w:rsidRPr="00CD5987">
        <w:rPr>
          <w:rFonts w:ascii="Times New Roman" w:hAnsi="Times New Roman" w:cs="Times New Roman"/>
          <w:sz w:val="28"/>
          <w:szCs w:val="28"/>
          <w:lang w:val="ru-RU"/>
        </w:rPr>
        <w:t>,</w:t>
      </w:r>
    </w:p>
    <w:p w:rsidR="00857ADD" w:rsidRPr="00CD5987" w:rsidRDefault="00857ADD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br w:type="page"/>
      </w:r>
    </w:p>
    <w:p w:rsidR="00857ADD" w:rsidRPr="00CD5987" w:rsidRDefault="00857ADD" w:rsidP="00CD5987">
      <w:pPr>
        <w:pStyle w:val="1"/>
        <w:spacing w:before="0" w:line="360" w:lineRule="auto"/>
        <w:ind w:firstLine="39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7" w:name="_Toc65154628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Приложение 2</w:t>
      </w:r>
      <w:bookmarkEnd w:id="37"/>
    </w:p>
    <w:p w:rsidR="00857ADD" w:rsidRPr="000033F5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Пример</w:t>
      </w:r>
      <w:r w:rsidR="007452C2" w:rsidRPr="00CD5987">
        <w:rPr>
          <w:rFonts w:ascii="Times New Roman" w:hAnsi="Times New Roman" w:cs="Times New Roman"/>
          <w:sz w:val="28"/>
          <w:szCs w:val="28"/>
        </w:rPr>
        <w:t xml:space="preserve"> </w:t>
      </w:r>
      <w:r w:rsidR="00857ADD" w:rsidRPr="00CD5987">
        <w:rPr>
          <w:rFonts w:ascii="Times New Roman" w:hAnsi="Times New Roman" w:cs="Times New Roman"/>
          <w:sz w:val="28"/>
          <w:szCs w:val="28"/>
        </w:rPr>
        <w:t xml:space="preserve"> сохранённых  результатов тестов </w:t>
      </w:r>
      <w:r w:rsidR="000033F5">
        <w:rPr>
          <w:rFonts w:ascii="Times New Roman" w:hAnsi="Times New Roman" w:cs="Times New Roman"/>
          <w:sz w:val="28"/>
          <w:szCs w:val="28"/>
        </w:rPr>
        <w:t xml:space="preserve">в файле «Иванов Иван Иванов </w:t>
      </w:r>
      <w:r w:rsidR="000033F5" w:rsidRPr="000033F5">
        <w:rPr>
          <w:rFonts w:ascii="Times New Roman" w:hAnsi="Times New Roman" w:cs="Times New Roman"/>
          <w:sz w:val="28"/>
          <w:szCs w:val="28"/>
        </w:rPr>
        <w:t>2</w:t>
      </w:r>
      <w:r w:rsidR="000033F5">
        <w:rPr>
          <w:rFonts w:ascii="Times New Roman" w:hAnsi="Times New Roman" w:cs="Times New Roman"/>
          <w:sz w:val="28"/>
          <w:szCs w:val="28"/>
        </w:rPr>
        <w:t>3</w:t>
      </w:r>
      <w:r w:rsidR="000033F5" w:rsidRPr="000033F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033F5" w:rsidRPr="000033F5">
        <w:rPr>
          <w:rFonts w:ascii="Times New Roman" w:hAnsi="Times New Roman" w:cs="Times New Roman"/>
          <w:sz w:val="28"/>
          <w:szCs w:val="28"/>
        </w:rPr>
        <w:t>фев</w:t>
      </w:r>
      <w:proofErr w:type="spellEnd"/>
      <w:r w:rsidR="000033F5" w:rsidRPr="000033F5">
        <w:rPr>
          <w:rFonts w:ascii="Times New Roman" w:hAnsi="Times New Roman" w:cs="Times New Roman"/>
          <w:sz w:val="28"/>
          <w:szCs w:val="28"/>
        </w:rPr>
        <w:t xml:space="preserve"> 2021 </w:t>
      </w:r>
      <w:r w:rsidR="000033F5">
        <w:rPr>
          <w:rFonts w:ascii="Times New Roman" w:hAnsi="Times New Roman" w:cs="Times New Roman"/>
          <w:sz w:val="28"/>
          <w:szCs w:val="28"/>
        </w:rPr>
        <w:t>14</w:t>
      </w:r>
      <w:r w:rsidR="000033F5" w:rsidRPr="000033F5">
        <w:rPr>
          <w:rFonts w:ascii="Times New Roman" w:hAnsi="Times New Roman" w:cs="Times New Roman"/>
          <w:sz w:val="28"/>
          <w:szCs w:val="28"/>
        </w:rPr>
        <w:t>-</w:t>
      </w:r>
      <w:r w:rsidR="000033F5">
        <w:rPr>
          <w:rFonts w:ascii="Times New Roman" w:hAnsi="Times New Roman" w:cs="Times New Roman"/>
          <w:sz w:val="28"/>
          <w:szCs w:val="28"/>
        </w:rPr>
        <w:t>40</w:t>
      </w:r>
      <w:r w:rsidR="000033F5" w:rsidRPr="000033F5">
        <w:rPr>
          <w:rFonts w:ascii="Times New Roman" w:hAnsi="Times New Roman" w:cs="Times New Roman"/>
          <w:sz w:val="28"/>
          <w:szCs w:val="28"/>
        </w:rPr>
        <w:t>-</w:t>
      </w:r>
      <w:r w:rsidR="000033F5">
        <w:rPr>
          <w:rFonts w:ascii="Times New Roman" w:hAnsi="Times New Roman" w:cs="Times New Roman"/>
          <w:sz w:val="28"/>
          <w:szCs w:val="28"/>
        </w:rPr>
        <w:t>12</w:t>
      </w:r>
      <w:r w:rsidR="000033F5" w:rsidRPr="000033F5">
        <w:rPr>
          <w:rFonts w:ascii="Times New Roman" w:hAnsi="Times New Roman" w:cs="Times New Roman"/>
          <w:sz w:val="28"/>
          <w:szCs w:val="28"/>
        </w:rPr>
        <w:t>.txt</w:t>
      </w:r>
      <w:r w:rsidR="000033F5">
        <w:rPr>
          <w:rFonts w:ascii="Times New Roman" w:hAnsi="Times New Roman" w:cs="Times New Roman"/>
          <w:sz w:val="28"/>
          <w:szCs w:val="28"/>
        </w:rPr>
        <w:t>»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23 февраля 2021 г. 14:40:12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Тесты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Общий рейтинг за курс =0\17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1 Вопрос 1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1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2 Вопрос 2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1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3 Вопрос 3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1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4 Вопрос 4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1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5 Вопрос 5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1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6 Вопрос 6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2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7 Вопрос 7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1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8 Вопрос 8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4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9 Вопрос 9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1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10 Вопрос 10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1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11 Вопрос 11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2</w:t>
      </w:r>
    </w:p>
    <w:p w:rsidR="00B16EE3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4.12 Вопрос 12</w:t>
      </w:r>
    </w:p>
    <w:p w:rsidR="007452C2" w:rsidRPr="00CD5987" w:rsidRDefault="00B16EE3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ab/>
        <w:t>Рейтинг за задание =0\1</w:t>
      </w:r>
      <w:r w:rsidR="007452C2" w:rsidRPr="00CD5987">
        <w:rPr>
          <w:rFonts w:ascii="Times New Roman" w:hAnsi="Times New Roman" w:cs="Times New Roman"/>
          <w:sz w:val="28"/>
          <w:szCs w:val="28"/>
        </w:rPr>
        <w:br w:type="page"/>
      </w:r>
    </w:p>
    <w:p w:rsidR="007452C2" w:rsidRPr="00CD5987" w:rsidRDefault="007452C2" w:rsidP="00CD5987">
      <w:pPr>
        <w:pStyle w:val="1"/>
        <w:spacing w:before="0" w:line="360" w:lineRule="auto"/>
        <w:ind w:firstLine="397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8" w:name="_Toc65154629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Приложение 3</w:t>
      </w:r>
      <w:bookmarkEnd w:id="38"/>
    </w:p>
    <w:p w:rsidR="003A0B81" w:rsidRPr="00CD5987" w:rsidRDefault="003A0B81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Содержание файла «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>Data</w:t>
      </w:r>
      <w:r w:rsidRPr="00CD5987">
        <w:rPr>
          <w:rFonts w:ascii="Times New Roman" w:hAnsi="Times New Roman" w:cs="Times New Roman"/>
          <w:sz w:val="28"/>
          <w:szCs w:val="28"/>
        </w:rPr>
        <w:t>.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>txt</w:t>
      </w:r>
      <w:r w:rsidRPr="00CD5987">
        <w:rPr>
          <w:rFonts w:ascii="Times New Roman" w:hAnsi="Times New Roman" w:cs="Times New Roman"/>
          <w:sz w:val="28"/>
          <w:szCs w:val="28"/>
        </w:rPr>
        <w:t xml:space="preserve">» </w:t>
      </w:r>
      <w:r w:rsidR="00800EA2" w:rsidRPr="00CD5987">
        <w:rPr>
          <w:rFonts w:ascii="Times New Roman" w:hAnsi="Times New Roman" w:cs="Times New Roman"/>
          <w:sz w:val="28"/>
          <w:szCs w:val="28"/>
        </w:rPr>
        <w:t>с заявленным наполнением и пример синтаксиса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Курс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Имя{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1.КОНФИДЕНЦИАЛЬНОСТЬ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1. Понятие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Конфиденциальная информация — информация, являющаяся конфиденциальной, то есть «доверительной, не подлежащей огласке, секретной»; это понятие равнозначно с понятиями тайны или секрета. 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Картинки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Link.bmp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2 Виды конфиденциальной информации 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Текст{Конфиденциальная информация: коммерческая тайна, персональные данные, профессиональные виды тайна: врачебная, адвокатская, банковская, служебная, нотариальная, тайна страхования, следствия и судопроизводства, переписки, телефонных переговоров, почтовых отправлений, телеграфных или иных сообщений (тайна связи), сведения о сущности изобретения, полезной модели или промышленного образца до официальной публикации (ноу-хау) и др.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3 Сущность угрозы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Угроза нарушения конфиденциальности заключается в том, что информация становится известной тому, кто не располагает полномочиями доступа к ней. Она имеет место, когда получен доступ к некоторой информации ограниченного доступа, хранящейся в вычислительной системе или передаваемой от одной системы к другой. В 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lastRenderedPageBreak/>
        <w:t>связи с угрозой нарушения конфиденциальности, используется термин «утечка». Подобные угрозы могут возникать вследствие «человеческого фактора» (например, случайное делегировании тому или иному пользователю привилегий другого пользователя), сбоев работе программных и аппаратных средств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. }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4 Методы защиты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Организационная и просветительная работа с персоналом для донесения важности неразглашения информации персоналом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Технические и программные решения, направленные на доступ к информации только допущенных лиц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5 Вывод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Цель обеспечения конфиденциальности доступность информации только авторизованным пользователям, процессам и устройствам.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Курс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2. ЦЕЛОСТНОСТЬ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2.1. Понятие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Целостность информации — термин в информатике (криптографии, теории телекоммуникаций, теории информационной безопасности), означающий, что данные не были изменены при выполнении какой-либо операции над ними, будь то передача, хранение или отображение.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lastRenderedPageBreak/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Картинки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Link.bmp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2.2 Сущность угрозы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Угрозы целостности (неправомерное изменение данных). Угрозы нарушения целостности — это угрозы, связанные с вероятностью модификации той или иной информации, хранящейся в информационной системе. Нарушение целостности может быть вызвано различными факторами — от умышленных действий персонала до выхода из строя оборудования.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2.3 Методы защиты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Обеспечение отказоустойчивости (резервирование, дублирование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зеркалирование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оборудования и данных)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Обеспечение безопасного восстановления (резервное копирование и электронное архивирование информации).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2.4 Выводы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Цель обеспечения целостности – это отсутствие неправомочных искажений, добавлений или уничтожения информации. 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Курс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3. ДОСТУПНОСТЬ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3.1 Понятие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Доступность информации — состояние информации (ресурсов автоматизированной информационной системы), при котором 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lastRenderedPageBreak/>
        <w:t>субъекты, имеющие права доступа, могут реализовывать их беспрепятственно. К правам доступа относятся: право на чтение, изменение, хранение, копирование, уничтожение информации, а также права на изменение, использование, уничтожение ресурсов.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Картинки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Link.bmp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3.2 Сущность угрозы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Угрозы доступности (осуществление действий, делающих невозможным или затрудняющих доступ к ресурсам информационной системы). Нарушение доступности представляет собой создание таких условий, при которых доступ к услуге или информации будет либо заблокирован, либо возможен за время, которое не обеспечит выполнение тех или иных бизнес-целей.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3.3 Методы защиты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Технические, программные и организационные меры, направленные на своевременный доступ всех необходимых лиц и программ к информации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3.4 Вывод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Цель обеспечения доступности — это обеспечение своевременного и надежного доступа к информации и информационным сервисам.}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Курс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Тесты},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lastRenderedPageBreak/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1 Вопрос 1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Являются ли ваше ФИО, место прописки и дата рождения конфиденциальной информацией и если да то к какой категории относятся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!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Да. К персональным данным,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Нет. Не являются конфиденциальными,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Да. К врачебной,4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Да. К Служебной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2 Вопрос 2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Условия входа в организацию через турникеты являются прежде всего решением какой из целей информационной безопасности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Целостность,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Доступность,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Конфиденциальность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3 Вопрос 3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Может ли сотрудник повлиять на целостность информации в организации 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 xml:space="preserve">Да. Выполняя все надлежащие работы и должностные инструкции, а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ак же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 xml:space="preserve"> инструкции обращения с оборудованием,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 xml:space="preserve">Нет. Это не его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работа,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Да. Если он сотрудник службы безопасности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4 Вопрос 4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Какие из перечисленных прав являются правами доступа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Право на чтение, изменение,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Хранение, копирование, уничтожение информации,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На изменение, хранение,4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Вариант 1 и 2,5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Вариант 2 и 3,6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 xml:space="preserve">Вариант 1 и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3,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7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Варианты 1,2,3,8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Ни одно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lastRenderedPageBreak/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5 Вопрос 5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Какой термин связан с угрозами конфиденциальности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!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Утечка,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Кража,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Потеря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6 Вопрос 6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В следствии чего могут возникать угрозы конфиденциальности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Покупка в онлайн магазине,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Неправильный ввод логина и пароля,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 xml:space="preserve">Нарушение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целостности,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 xml:space="preserve">Человеческий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фактор,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5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Сбои в работе средств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7 Вопрос 7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В чем состоит цель конфиденциальности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Сохранение информации,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 xml:space="preserve">Обработка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нформации,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Допуск только допущенных лиц к информации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8 Вопрос 8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Что из нижеперечисленного относится к угрозам целостности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!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Модификация ,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!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Уничтожение,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зменение ,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!4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Добавление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9 Вопрос 9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Необходимость предотвращения изменения какой-либо информации – это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lastRenderedPageBreak/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Конфиденциальность ,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!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Целостность ,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Доступность  ,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Достоверность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10 Вопрос 10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Какие из угроз относятся к угрозам доступности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!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Выход из строя дисков с информацией,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Неправомерный доступ,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Модификация информации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11 Вопрос 11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Что из перечисленного не относится к числу основных аспектов информационной безопасности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Доступность,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Целостность,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Защита от копирования,4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Конфиденциальность,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5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Подотчетность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Страница{</w:t>
      </w:r>
      <w:proofErr w:type="gramEnd"/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Имя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12 Вопрос 12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Текст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Основная угроза информационной безопасности?},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Ответы{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1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Шпионские программы,2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Сетевые черви,3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 xml:space="preserve">Троянские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ru-RU"/>
        </w:rPr>
        <w:t>программы,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ru-RU"/>
        </w:rPr>
        <w:t>4.</w:t>
      </w: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Человек}</w:t>
      </w:r>
    </w:p>
    <w:p w:rsidR="00B16EE3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ab/>
        <w:t>}</w:t>
      </w:r>
    </w:p>
    <w:p w:rsidR="007E164F" w:rsidRPr="00CD5987" w:rsidRDefault="00B16EE3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},</w:t>
      </w:r>
    </w:p>
    <w:p w:rsidR="007E164F" w:rsidRPr="00CD5987" w:rsidRDefault="007E164F" w:rsidP="00CD5987">
      <w:pPr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br w:type="page"/>
      </w:r>
    </w:p>
    <w:p w:rsidR="003A0B81" w:rsidRPr="00CD5987" w:rsidRDefault="007E164F" w:rsidP="00CD5987">
      <w:pPr>
        <w:pStyle w:val="1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9" w:name="_Toc65154630"/>
      <w:r w:rsidRPr="00CD5987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Приложение 4</w:t>
      </w:r>
      <w:bookmarkEnd w:id="39"/>
    </w:p>
    <w:p w:rsidR="00857ADD" w:rsidRPr="00CD5987" w:rsidRDefault="003A0B81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  <w:r w:rsidRPr="00CD5987">
        <w:rPr>
          <w:rFonts w:ascii="Times New Roman" w:hAnsi="Times New Roman" w:cs="Times New Roman"/>
          <w:sz w:val="28"/>
          <w:szCs w:val="28"/>
          <w:lang w:val="ru-RU"/>
        </w:rPr>
        <w:t>Полный текст программы</w:t>
      </w:r>
    </w:p>
    <w:p w:rsidR="007E164F" w:rsidRPr="00CD5987" w:rsidRDefault="001E3A48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</w:rPr>
      </w:pPr>
      <w:proofErr w:type="spellStart"/>
      <w:r w:rsidRPr="00CD5987">
        <w:rPr>
          <w:rFonts w:ascii="Times New Roman" w:hAnsi="Times New Roman" w:cs="Times New Roman"/>
          <w:sz w:val="28"/>
          <w:szCs w:val="28"/>
        </w:rPr>
        <w:t>Program.cs</w:t>
      </w:r>
      <w:proofErr w:type="spellEnd"/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>using System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Collections.Generic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Linq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Threading.Tasks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>namespace SUIB_v05</w:t>
      </w:r>
    </w:p>
    <w:p w:rsidR="001E3A48" w:rsidRPr="000033F5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033F5"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:rsidR="001E3A48" w:rsidRPr="000033F5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033F5">
        <w:rPr>
          <w:rFonts w:ascii="Times New Roman" w:hAnsi="Times New Roman" w:cs="Times New Roman"/>
          <w:sz w:val="28"/>
          <w:szCs w:val="28"/>
          <w:lang w:val="en-US"/>
        </w:rPr>
        <w:t xml:space="preserve">    static class Program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0033F5">
        <w:rPr>
          <w:rFonts w:ascii="Times New Roman" w:hAnsi="Times New Roman" w:cs="Times New Roman"/>
          <w:sz w:val="28"/>
          <w:szCs w:val="28"/>
          <w:lang w:val="en-US"/>
        </w:rPr>
        <w:t xml:space="preserve">    </w:t>
      </w:r>
      <w:r w:rsidRPr="00CD5987">
        <w:rPr>
          <w:rFonts w:ascii="Times New Roman" w:hAnsi="Times New Roman" w:cs="Times New Roman"/>
          <w:sz w:val="28"/>
          <w:szCs w:val="28"/>
        </w:rPr>
        <w:t>{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        /// &lt;</w:t>
      </w:r>
      <w:proofErr w:type="spellStart"/>
      <w:r w:rsidRPr="00CD5987">
        <w:rPr>
          <w:rFonts w:ascii="Times New Roman" w:hAnsi="Times New Roman" w:cs="Times New Roman"/>
          <w:sz w:val="28"/>
          <w:szCs w:val="28"/>
        </w:rPr>
        <w:t>summary</w:t>
      </w:r>
      <w:proofErr w:type="spellEnd"/>
      <w:r w:rsidRPr="00CD5987">
        <w:rPr>
          <w:rFonts w:ascii="Times New Roman" w:hAnsi="Times New Roman" w:cs="Times New Roman"/>
          <w:sz w:val="28"/>
          <w:szCs w:val="28"/>
        </w:rPr>
        <w:t>&gt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        /// Главная точка входа для приложения.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        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>/// &lt;/summary&gt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TAThread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static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in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pplication.EnableVisualStyle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pplication.SetCompatibleTextRenderingDefaul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false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pplication.Ru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new Form1()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}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:rsidR="001E3A48" w:rsidRPr="00CD5987" w:rsidRDefault="001E3A48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</w:rPr>
      </w:pPr>
    </w:p>
    <w:p w:rsidR="001E3A48" w:rsidRPr="00CD5987" w:rsidRDefault="001E3A48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Form1.Designer.cs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>namespace SUIB_v05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partial class Form1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{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ComponentModel.IContainer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components = null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otected override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ispose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bool disposing)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if (disposing &amp;&amp;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omponents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null))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omponents.Dispose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base.Dispose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disposing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nitializeCompone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1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SplitContain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5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extBo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1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Tex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4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3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2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1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reeView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1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TreeView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1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Pane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6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(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ComponentModel.ISupportInitial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(this.splitContainer1)).BeginInit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1.SuspendLayout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2.SuspendLayout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SuspendLayou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uspendLayou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splitContainer1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Dock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DockStyle.Fi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Locati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0, 0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Nam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splitContainer1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splitContainer1.Panel1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1.Controls.Add(this.button6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1.Controls.Add(this.button5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1.Controls.Add(this.textBox1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1.Controls.Add(this.button4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1.Controls.Add(this.button3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1.Controls.Add(this.button2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1.Controls.Add(this.button1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1.Controls.Add(this.treeView1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splitContainer1.Panel2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2.Controls.Add(this.panel1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S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800, 456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SplitterDistanc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266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Tab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button5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5.Locati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87, 406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5.Nam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button5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5.S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23, 23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5.Tab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6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5.Tex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</w:t>
      </w:r>
      <w:r w:rsidRPr="00CD5987">
        <w:rPr>
          <w:rFonts w:ascii="Segoe UI Emoji" w:hAnsi="Segoe UI Emoji" w:cs="Segoe UI Emoji"/>
          <w:sz w:val="28"/>
          <w:szCs w:val="28"/>
        </w:rPr>
        <w:t>🖌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>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5.UseVisualStyleBackColor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rue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5.Click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EventHandl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his.Button5_Click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textBox1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extBox1.Locati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61, 427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extBox1.Nam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textBox1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extBox1.S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202, 20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extBox1.Tab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5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button4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4.Fo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Fo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("Microsoft Sans Serif", 9.75F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FontStyle.Regula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GraphicsUnit.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, ((byte)(204))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4.Locati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0, 427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4.Nam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button4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4.S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52, 24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4.Tab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4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4.Tex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Enter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4.UseVisualStyleBackColor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rue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4.Click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EventHandl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his.Button4_Click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button3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3.Locati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58, 406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3.Nam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button3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3.S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23, 23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3.Tab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3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3.Tex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</w:t>
      </w:r>
      <w:r w:rsidRPr="00CD5987">
        <w:rPr>
          <w:rFonts w:ascii="Segoe UI Symbol" w:hAnsi="Segoe UI Symbol" w:cs="Segoe UI Symbol"/>
          <w:sz w:val="28"/>
          <w:szCs w:val="28"/>
          <w:lang w:val="en-US"/>
        </w:rPr>
        <w:t>✓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>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3.UseVisualStyleBackColor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rue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3.Click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EventHandl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his.Button3_Click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button2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2.Locati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29, 406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2.Nam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button2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2.S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23, 23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2.Tab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2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2.Tex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&gt;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2.UseVisualStyleBackColor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rue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2.Click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EventHandl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his.Button2_Click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button1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1.Locati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0, 406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1.Nam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button1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1.S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23, 23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1.Tab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1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1.Tex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&lt;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1.UseVisualStyleBackColor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rue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1.Click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EventHandl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his.Button1_Click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treeView1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reeView1.Anchor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((System.Windows.Forms.AnchorStyles)((((System.Windows.Forms.AnchorStyles.Top |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AnchorStyles.Bottom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)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|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AnchorStyles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.Lef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)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|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AnchorStyles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.R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)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reeView1.Locati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0, 0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reeView1.Nam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treeView1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reeView1.S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266, 406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reeView1.Tab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treeView1.AfterSelec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System.Windows.Forms.TreeViewEventHandler(this.TreeView1_AfterSelect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panel1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panel1.AutoScrol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rue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panel1.Dock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DockStyle.Fi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panel1.Locati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0, 0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panel1.Nam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panel1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panel1.S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530, 456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panel1.Tab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button6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6.Locati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127, 406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6.Nam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button6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6.S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41, 23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6.Tab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7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6.Tex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"Save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6.UseVisualStyleBackColor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rue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button6.Click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EventHandl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his.Button6_Click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Form1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/ 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AutoScaleDimensions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F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6F, 13F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AutoScaleMode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AutoScaleMode.Fo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ClientSize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800, 456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Control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this.splitContainer1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</w:rPr>
        <w:t>this.Name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</w:rPr>
        <w:t xml:space="preserve"> = "Form1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</w:rPr>
        <w:t>this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</w:rPr>
        <w:t xml:space="preserve"> = "Программа повышения </w:t>
      </w:r>
      <w:proofErr w:type="spellStart"/>
      <w:r w:rsidRPr="00CD5987">
        <w:rPr>
          <w:rFonts w:ascii="Times New Roman" w:hAnsi="Times New Roman" w:cs="Times New Roman"/>
          <w:sz w:val="28"/>
          <w:szCs w:val="28"/>
        </w:rPr>
        <w:t>осведомлёности</w:t>
      </w:r>
      <w:proofErr w:type="spellEnd"/>
      <w:r w:rsidRPr="00CD5987">
        <w:rPr>
          <w:rFonts w:ascii="Times New Roman" w:hAnsi="Times New Roman" w:cs="Times New Roman"/>
          <w:sz w:val="28"/>
          <w:szCs w:val="28"/>
        </w:rPr>
        <w:t xml:space="preserve"> сотрудников "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Loa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EventHandl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his.Form1_Load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ResizeEn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EventHandl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his.Form1_ResizeEnd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Enter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EventHandl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his.Form1_Enter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Resize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EventHandl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his.Form1_Resize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1.ResumeLayout(false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1.PerformLayout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Panel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2.ResumeLayout(false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(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ComponentModel.ISupportInitiali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(this.splitContainer1)).EndInit(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splitContainer1.ResumeLayou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false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ResumeLayou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false)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#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ndregion</w:t>
      </w:r>
      <w:proofErr w:type="spellEnd"/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SplitContainer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splitContainer1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TreeView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treeView1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Panel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panel1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TextBox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textBox1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button4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private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button3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button2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button1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button5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Button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button6;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}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:rsidR="001E3A48" w:rsidRPr="00CD5987" w:rsidRDefault="001E3A48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1E3A48" w:rsidRPr="00CD5987" w:rsidRDefault="001E3A48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</w:rPr>
        <w:t>Form1.cs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>using System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Collections.Generic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ComponentMode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ata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Linq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Tex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Threading.Tasks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using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>using System.IO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>namespace SUIB_v05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public partial class Form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1 :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Form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ublic Form1(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nitializeCompone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Form1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Load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string path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ath.Combin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nvironment.CurrentDirectory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, @"Data\", "Data.txt"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ile.Exist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path)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// Create a file to write to.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string Text = "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Text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ile.ReadAllTex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(path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ncoding.GetEncod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1251)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ars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Text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MouseWheel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MouseEventHandl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.form_MouseWhee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ublic struc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kobochki</w:t>
      </w:r>
      <w:proofErr w:type="spellEnd"/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int pos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string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List&lt;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kobochk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&gt; a = new List&lt;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kobochk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&gt;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ublic void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ars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string text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kobochk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temp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temp0.pos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temp0.frag = "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.Length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if (text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 == '{'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temp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temp0.pos++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temp0.frag = "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f (text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 == '}'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temp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temp0.pos--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temp0.frag = "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temp0.frag += text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*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richTextBox1.Text += "----&gt;" + 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frag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&lt;----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onvert.ToStr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pos) + "\n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*/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f (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os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=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course temp1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ourse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Add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emp1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pos == 1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if (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os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= 2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LastIndexOf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Имя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 != -1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Substr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LastIndexOf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Имя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).Equals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Имя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Las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.name = 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frag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pos == 2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if (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os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= 3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LastIndexOf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Имя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 != -1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Substr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LastIndexOf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Имя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).Equals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Имя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ourse.page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temp1 = new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ourse.pag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temp1.name = 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frag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Las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.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temp1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LastIndexOf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Текст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 != -1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Substr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LastIndexOf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Текст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).Equals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Текст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Las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.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Las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.text = 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frag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LastIndexOf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Картинки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 != -1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Substr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LastIndexOf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Картинки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).Equals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Картинки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Las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.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Las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.picture = 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frag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LastIndexOf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Ответы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 != -1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Substr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rag.LastIndexOf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Ответы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).Equals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Ответы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")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Las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.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Las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.answer = a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frag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/*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richTextBox1.Text +=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nam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for (int j = 0; j &lt;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j++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richTextBox1.Text +=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[j].nam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richTextBox1.Text +=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[j].text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richTextBox1.Text +=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[j].pictur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richTextBox1.Text +=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[j].answer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*/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alyze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List&lt;course&gt; c = new List&lt;course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&gt;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alyze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eeView1.Nodes.Add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name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analy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treeView1.Nodes[treeView1.Nodes.Count - 1]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dd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ublic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ublic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mage_diagona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20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ublic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15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ublic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box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15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public class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ourse :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Form1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string name = "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List&lt;page&gt; p = new List&lt;page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&gt;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eeNod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nod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pag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alyze(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TreeNod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a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nod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a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.Node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p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name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p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analyz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.Node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.Nodes.Cou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]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void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dd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nt sum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sum += p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dd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f (sum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sum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Panel a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pag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draw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a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else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Panel a, int d, int b, int c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pag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draw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a, d, b, c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else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void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ange_treeview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Panel a, int b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p[b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ang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treeview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a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void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pag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void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nt sum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sum += p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 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um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sum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ave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ref string stream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stream += "\n" + nam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stream += "\n" + 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Общий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рейтинг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за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курс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p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Sav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ref stream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public class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age :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course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string name = "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string text = "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string picture = "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List&lt;string&gt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_path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List&lt;string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&gt;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string answer = "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eeNod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nod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Label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Label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RichTex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RichTex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List&lt;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&gt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List&lt;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&gt;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kedLis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public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bool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ed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fals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List&lt;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kobochk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&gt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ueansw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List&lt;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kobochk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&gt;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alyze(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TreeNod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a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nod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a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Tex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Locati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5, 1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Fo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o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"Times new Roman", 2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25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Auto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ru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Tex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ext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Width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30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Fo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o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"Times new Roman", 14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Locati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5, ((name != ""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0) + 1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tring[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] temp0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.Spli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','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int k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temp0.Length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ath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ath.Combin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@"Data\" + temp0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)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Bitmap temp2 = new Bitmap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ath.Las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temp3 = new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temp3.Height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mage_diagona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temp3.Width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mage_diagona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temp3.SizeMode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SizeMode.StretchImag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temp3.Image = temp2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temp3.Location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5 +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% 3) *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mage_diagona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, ((text != ""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((name != ""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0)) + (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2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3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Location.Y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(0)) + 1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.Add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temp3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= 1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if (k % 4 == 3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k++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tring[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] temp0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.Spli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','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kedLis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box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Width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30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Fo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o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"Times new Roman", 14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Locati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5, ((picture != "") ?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.Las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)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.Las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.Height) : ((text != ""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((name != ""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0))) + 1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temp0.Length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temp0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Contains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"!") == tru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kobochk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temp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mp.po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1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mp.frag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emp0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Replace("!", ""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ueanswer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temp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else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kobochk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temp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mp.po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mp.frag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emp0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ueanswer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temp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Item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temp0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Replace("!", "")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//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.Node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text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Panel plac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GC.Collec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AutoScrollPositi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SuspendLayou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Controls.Clear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Location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Point(0, 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Control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Width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Width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3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//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Control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.Cou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//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Width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mage_diagona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//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Heigh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mage_diagona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Control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Width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Width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3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        //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box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Control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ResumeLayou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AutoScrollPosition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Point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th.Ab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Point.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)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th.Ab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AutoScrollPosition.Y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else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Panel place, int a, int b, int c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GC.Collec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Drawing.Poi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Poi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AutoScrollPositi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SuspendLayou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Controls.Clear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Location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Point(0, 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Control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Width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Width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3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a &gt; 25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a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Locati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5, ((name != ""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0) + 1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Control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.Cou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Heigh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a &gt; 25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Width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b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Heigh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= b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Location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Point(5 +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% 3) *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mage_diagona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, ((text != ""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((name != ""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0)) + (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2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3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Location.Y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(0)) + 1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Control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/*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a &gt; 5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Client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ize(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Width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30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a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Client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}*/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//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Width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Width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3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ClientSiz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ize(</w:t>
      </w:r>
      <w:proofErr w:type="spellStart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Size.Width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Size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Locati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5, ((picture != "") ?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.Las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)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ictureBox.Las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.Height) : ((text != ""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extBox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((name != "") ? (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Location.Y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ameLabel.Heigh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 : 0))) + 1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Controls.Add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ResumeLayou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AutoScrollPosition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ew Point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th.Ab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Point.X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)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th.Ab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lace.AutoScrollPosition.Y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else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void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ange_treeview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Panel a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dd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nt sum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tring[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] temp0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.Spli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','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temp0.Length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temp0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Contains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"!") == tru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sum++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um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sum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return sum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int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u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als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nt res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ed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= fals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ueanswer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nswerCheckedListBox.GetItemCheckStat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) =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kState.Checked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ueanswer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os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= 1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u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else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als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ed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ru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//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ialogResul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result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essageBox.Show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onvert.ToStr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u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)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onvert.ToStr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als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, 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Сочувствие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"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essageBoxButtons.OK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essageBoxIcon.Informati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, MessageBoxDefaultButton.Button1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u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amp;&amp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als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=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u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amp;&amp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als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=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u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alse_an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his_tree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de.Tex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name + " 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return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public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ave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ref string stream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stream += "\n\t" + nam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stream += "\n\t" + 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Рейтинг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за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задание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ublic void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draw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panel1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butt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ublic void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a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for (int j = 0; j &lt;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j++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ang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treeview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panel1, j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draw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panel1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butt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ublic void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butt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button1.Location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0, treeView1.Location.Y + treeView1.Height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button2.Location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button1.Location.X + button1.Width, treeView1.Location.Y + treeView1.Height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button3.Location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button2.Location.X + button2.Width, treeView1.Location.Y + treeView1.Height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button5.Location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button3.Location.X + button3.Width, treeView1.Location.Y + treeView1.Height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button6.Location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button5.Location.X + button5.Width, treeView1.Location.Y + treeView1.Height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button4.Location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0, button1.Location.Y + button1.Height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textBox1.Location = new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oin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button4.Location.X + button4.Width, button1.Location.Y + button1.Height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TreeView1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AfterSelect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eeView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eeView1.SelectedNode.Pare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!= null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//c[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eeView1.SelectedNode.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_a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panel1, 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eeView1.SelectedNode.Parent.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pag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treeView1.SelectedNode.Index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else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treeView1.SelectedNode.Index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Form1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ResizeEnd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Form1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nter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Form1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Resize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Button1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lick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if (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pag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//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pag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--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else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gt;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a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--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pag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Cou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Button2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lick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if (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pag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Coun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//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pag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else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if (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 1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a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//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essageBox.Show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Курс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завершен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\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Результаты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за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курс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\n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onvert.ToStr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) + "\\" +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onvert.ToStr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ax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, "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Курс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завершен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"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essageBoxButtons.OK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essageBoxIcon.Information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, MessageBoxDefaultButton.Button1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pag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Button3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lick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a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Button4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lick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if (textBox1.Text == "reset" || textBox1.Text == "Reset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[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pag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ed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fals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= c[current_course].p[c[current_course].current_page].current_rating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c[current_course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[c[current_course].current_page].current_rating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a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textBox1.Text = "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if (textBox1.Text == "reset all" || textBox1.Text == "Reset all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for (int j = 0; j &lt;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p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j++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[j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heched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false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-=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].p[j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p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[j].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ratin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al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   textBox1.Text = "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int resize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Button5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lick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if (resize == 0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resize = 1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else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resize = 0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orm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MouseWheel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ystem.Windows.Forms.Mouse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if (resize == 1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urrent_course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draw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(panel1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.Delta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/ 10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.Delta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/ 10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.Delta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/ 10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//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raw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private void Button6_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lick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object sender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EventArgs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e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aveFileDialo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saveFileDialog1 = new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aveFileDialog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saveFileDialog1.Filter = "txt|*.txt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aveFileDialog</w:t>
      </w:r>
      <w:proofErr w:type="spellEnd"/>
      <w:r w:rsidRPr="00CD5987">
        <w:rPr>
          <w:rFonts w:ascii="Times New Roman" w:hAnsi="Times New Roman" w:cs="Times New Roman"/>
          <w:sz w:val="28"/>
          <w:szCs w:val="28"/>
        </w:rPr>
        <w:t>1.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>Title</w:t>
      </w:r>
      <w:r w:rsidRPr="00CD5987">
        <w:rPr>
          <w:rFonts w:ascii="Times New Roman" w:hAnsi="Times New Roman" w:cs="Times New Roman"/>
          <w:sz w:val="28"/>
          <w:szCs w:val="28"/>
        </w:rPr>
        <w:t xml:space="preserve"> = "Сохранение результатов. \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CD5987">
        <w:rPr>
          <w:rFonts w:ascii="Times New Roman" w:hAnsi="Times New Roman" w:cs="Times New Roman"/>
          <w:sz w:val="28"/>
          <w:szCs w:val="28"/>
        </w:rPr>
        <w:t xml:space="preserve"> Название файла должно содержать ФИО Дату Время"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</w:rPr>
        <w:t xml:space="preserve">            </w:t>
      </w:r>
      <w:r w:rsidRPr="00CD5987">
        <w:rPr>
          <w:rFonts w:ascii="Times New Roman" w:hAnsi="Times New Roman" w:cs="Times New Roman"/>
          <w:sz w:val="28"/>
          <w:szCs w:val="28"/>
          <w:lang w:val="en-US"/>
        </w:rPr>
        <w:t>saveFileDialog1.ShowDialog(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if (</w:t>
      </w:r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aveFileDialog1.FileName !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= ""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ateTim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now =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DateTime.Now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string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ave_to_fil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now.ToString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>("F"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for (int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= 0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&lt; </w:t>
      </w:r>
      <w:proofErr w:type="spellStart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c.Count</w:t>
      </w:r>
      <w:proofErr w:type="spellEnd"/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++)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{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    c[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proofErr w:type="gramStart"/>
      <w:r w:rsidRPr="00CD5987">
        <w:rPr>
          <w:rFonts w:ascii="Times New Roman" w:hAnsi="Times New Roman" w:cs="Times New Roman"/>
          <w:sz w:val="28"/>
          <w:szCs w:val="28"/>
          <w:lang w:val="en-US"/>
        </w:rPr>
        <w:t>].Save</w:t>
      </w:r>
      <w:proofErr w:type="gram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(ref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ave_to_fil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   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File.WriteAllText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(saveFileDialog1.FileName, </w:t>
      </w:r>
      <w:proofErr w:type="spellStart"/>
      <w:r w:rsidRPr="00CD5987">
        <w:rPr>
          <w:rFonts w:ascii="Times New Roman" w:hAnsi="Times New Roman" w:cs="Times New Roman"/>
          <w:sz w:val="28"/>
          <w:szCs w:val="28"/>
          <w:lang w:val="en-US"/>
        </w:rPr>
        <w:t>save_to_file</w:t>
      </w:r>
      <w:proofErr w:type="spellEnd"/>
      <w:r w:rsidRPr="00CD5987">
        <w:rPr>
          <w:rFonts w:ascii="Times New Roman" w:hAnsi="Times New Roman" w:cs="Times New Roman"/>
          <w:sz w:val="28"/>
          <w:szCs w:val="28"/>
          <w:lang w:val="en-US"/>
        </w:rPr>
        <w:t>);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 xml:space="preserve">    }</w:t>
      </w:r>
    </w:p>
    <w:p w:rsidR="00D90551" w:rsidRPr="00CD5987" w:rsidRDefault="00D90551" w:rsidP="00CD5987">
      <w:pPr>
        <w:autoSpaceDE w:val="0"/>
        <w:autoSpaceDN w:val="0"/>
        <w:adjustRightInd w:val="0"/>
        <w:spacing w:after="0" w:line="360" w:lineRule="auto"/>
        <w:ind w:firstLine="39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CD5987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:rsidR="001E3A48" w:rsidRPr="00CD5987" w:rsidRDefault="001E3A48" w:rsidP="00CD5987">
      <w:pPr>
        <w:pStyle w:val="Abstract"/>
        <w:spacing w:before="0" w:after="0" w:line="360" w:lineRule="auto"/>
        <w:ind w:firstLine="397"/>
        <w:rPr>
          <w:rFonts w:ascii="Times New Roman" w:hAnsi="Times New Roman" w:cs="Times New Roman"/>
          <w:sz w:val="28"/>
          <w:szCs w:val="28"/>
          <w:lang w:val="ru-RU"/>
        </w:rPr>
      </w:pPr>
    </w:p>
    <w:sectPr w:rsidR="001E3A48" w:rsidRPr="00CD5987" w:rsidSect="007B25A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4452" w:rsidRDefault="00E24452" w:rsidP="0090335E">
      <w:pPr>
        <w:spacing w:after="0" w:line="240" w:lineRule="auto"/>
      </w:pPr>
      <w:r>
        <w:separator/>
      </w:r>
    </w:p>
  </w:endnote>
  <w:endnote w:type="continuationSeparator" w:id="0">
    <w:p w:rsidR="00E24452" w:rsidRDefault="00E24452" w:rsidP="009033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Linux Libertine">
    <w:altName w:val="Times New Roman"/>
    <w:charset w:val="CC"/>
    <w:family w:val="auto"/>
    <w:pitch w:val="variable"/>
    <w:sig w:usb0="E0000AFF" w:usb1="5200E5FB" w:usb2="02000020" w:usb3="00000000" w:csb0="000001B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4452" w:rsidRDefault="00E24452" w:rsidP="0090335E">
      <w:pPr>
        <w:spacing w:after="0" w:line="240" w:lineRule="auto"/>
      </w:pPr>
      <w:r>
        <w:separator/>
      </w:r>
    </w:p>
  </w:footnote>
  <w:footnote w:type="continuationSeparator" w:id="0">
    <w:p w:rsidR="00E24452" w:rsidRDefault="00E24452" w:rsidP="009033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878BA"/>
    <w:multiLevelType w:val="hybridMultilevel"/>
    <w:tmpl w:val="7FD2FBF0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" w15:restartNumberingAfterBreak="0">
    <w:nsid w:val="11D974A7"/>
    <w:multiLevelType w:val="hybridMultilevel"/>
    <w:tmpl w:val="DD62A48A"/>
    <w:lvl w:ilvl="0" w:tplc="EC449D6E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37" w:hanging="360"/>
      </w:pPr>
    </w:lvl>
    <w:lvl w:ilvl="2" w:tplc="0419001B" w:tentative="1">
      <w:start w:val="1"/>
      <w:numFmt w:val="lowerRoman"/>
      <w:lvlText w:val="%3."/>
      <w:lvlJc w:val="right"/>
      <w:pPr>
        <w:ind w:left="1857" w:hanging="180"/>
      </w:pPr>
    </w:lvl>
    <w:lvl w:ilvl="3" w:tplc="0419000F" w:tentative="1">
      <w:start w:val="1"/>
      <w:numFmt w:val="decimal"/>
      <w:lvlText w:val="%4."/>
      <w:lvlJc w:val="left"/>
      <w:pPr>
        <w:ind w:left="2577" w:hanging="360"/>
      </w:pPr>
    </w:lvl>
    <w:lvl w:ilvl="4" w:tplc="04190019" w:tentative="1">
      <w:start w:val="1"/>
      <w:numFmt w:val="lowerLetter"/>
      <w:lvlText w:val="%5."/>
      <w:lvlJc w:val="left"/>
      <w:pPr>
        <w:ind w:left="3297" w:hanging="360"/>
      </w:pPr>
    </w:lvl>
    <w:lvl w:ilvl="5" w:tplc="0419001B" w:tentative="1">
      <w:start w:val="1"/>
      <w:numFmt w:val="lowerRoman"/>
      <w:lvlText w:val="%6."/>
      <w:lvlJc w:val="right"/>
      <w:pPr>
        <w:ind w:left="4017" w:hanging="180"/>
      </w:pPr>
    </w:lvl>
    <w:lvl w:ilvl="6" w:tplc="0419000F" w:tentative="1">
      <w:start w:val="1"/>
      <w:numFmt w:val="decimal"/>
      <w:lvlText w:val="%7."/>
      <w:lvlJc w:val="left"/>
      <w:pPr>
        <w:ind w:left="4737" w:hanging="360"/>
      </w:pPr>
    </w:lvl>
    <w:lvl w:ilvl="7" w:tplc="04190019" w:tentative="1">
      <w:start w:val="1"/>
      <w:numFmt w:val="lowerLetter"/>
      <w:lvlText w:val="%8."/>
      <w:lvlJc w:val="left"/>
      <w:pPr>
        <w:ind w:left="5457" w:hanging="360"/>
      </w:pPr>
    </w:lvl>
    <w:lvl w:ilvl="8" w:tplc="041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2" w15:restartNumberingAfterBreak="0">
    <w:nsid w:val="1E3224EF"/>
    <w:multiLevelType w:val="multilevel"/>
    <w:tmpl w:val="0419001F"/>
    <w:lvl w:ilvl="0">
      <w:start w:val="1"/>
      <w:numFmt w:val="decimal"/>
      <w:lvlText w:val="%1."/>
      <w:lvlJc w:val="left"/>
      <w:pPr>
        <w:ind w:left="1636" w:hanging="360"/>
      </w:pPr>
    </w:lvl>
    <w:lvl w:ilvl="1">
      <w:start w:val="1"/>
      <w:numFmt w:val="decimal"/>
      <w:lvlText w:val="%1.%2."/>
      <w:lvlJc w:val="left"/>
      <w:pPr>
        <w:ind w:left="2068" w:hanging="432"/>
      </w:pPr>
    </w:lvl>
    <w:lvl w:ilvl="2">
      <w:start w:val="1"/>
      <w:numFmt w:val="decimal"/>
      <w:lvlText w:val="%1.%2.%3."/>
      <w:lvlJc w:val="left"/>
      <w:pPr>
        <w:ind w:left="2500" w:hanging="504"/>
      </w:pPr>
    </w:lvl>
    <w:lvl w:ilvl="3">
      <w:start w:val="1"/>
      <w:numFmt w:val="decimal"/>
      <w:lvlText w:val="%1.%2.%3.%4."/>
      <w:lvlJc w:val="left"/>
      <w:pPr>
        <w:ind w:left="3004" w:hanging="648"/>
      </w:pPr>
    </w:lvl>
    <w:lvl w:ilvl="4">
      <w:start w:val="1"/>
      <w:numFmt w:val="decimal"/>
      <w:lvlText w:val="%1.%2.%3.%4.%5."/>
      <w:lvlJc w:val="left"/>
      <w:pPr>
        <w:ind w:left="3508" w:hanging="792"/>
      </w:pPr>
    </w:lvl>
    <w:lvl w:ilvl="5">
      <w:start w:val="1"/>
      <w:numFmt w:val="decimal"/>
      <w:lvlText w:val="%1.%2.%3.%4.%5.%6."/>
      <w:lvlJc w:val="left"/>
      <w:pPr>
        <w:ind w:left="4012" w:hanging="936"/>
      </w:pPr>
    </w:lvl>
    <w:lvl w:ilvl="6">
      <w:start w:val="1"/>
      <w:numFmt w:val="decimal"/>
      <w:lvlText w:val="%1.%2.%3.%4.%5.%6.%7."/>
      <w:lvlJc w:val="left"/>
      <w:pPr>
        <w:ind w:left="4516" w:hanging="1080"/>
      </w:pPr>
    </w:lvl>
    <w:lvl w:ilvl="7">
      <w:start w:val="1"/>
      <w:numFmt w:val="decimal"/>
      <w:lvlText w:val="%1.%2.%3.%4.%5.%6.%7.%8."/>
      <w:lvlJc w:val="left"/>
      <w:pPr>
        <w:ind w:left="5020" w:hanging="1224"/>
      </w:pPr>
    </w:lvl>
    <w:lvl w:ilvl="8">
      <w:start w:val="1"/>
      <w:numFmt w:val="decimal"/>
      <w:lvlText w:val="%1.%2.%3.%4.%5.%6.%7.%8.%9."/>
      <w:lvlJc w:val="left"/>
      <w:pPr>
        <w:ind w:left="5596" w:hanging="1440"/>
      </w:pPr>
    </w:lvl>
  </w:abstractNum>
  <w:abstractNum w:abstractNumId="3" w15:restartNumberingAfterBreak="0">
    <w:nsid w:val="220427B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999136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8AC70C8"/>
    <w:multiLevelType w:val="hybridMultilevel"/>
    <w:tmpl w:val="D1042C34"/>
    <w:lvl w:ilvl="0" w:tplc="6DF6EC6C">
      <w:start w:val="1"/>
      <w:numFmt w:val="decimal"/>
      <w:lvlText w:val="%1."/>
      <w:lvlJc w:val="left"/>
      <w:pPr>
        <w:ind w:left="11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6" w15:restartNumberingAfterBreak="0">
    <w:nsid w:val="39D610E9"/>
    <w:multiLevelType w:val="hybridMultilevel"/>
    <w:tmpl w:val="F0882F38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7" w15:restartNumberingAfterBreak="0">
    <w:nsid w:val="40622DCF"/>
    <w:multiLevelType w:val="hybridMultilevel"/>
    <w:tmpl w:val="D526A426"/>
    <w:lvl w:ilvl="0" w:tplc="0419000F">
      <w:start w:val="1"/>
      <w:numFmt w:val="decimal"/>
      <w:lvlText w:val="%1."/>
      <w:lvlJc w:val="left"/>
      <w:pPr>
        <w:ind w:left="1174" w:hanging="360"/>
      </w:pPr>
    </w:lvl>
    <w:lvl w:ilvl="1" w:tplc="04190019" w:tentative="1">
      <w:start w:val="1"/>
      <w:numFmt w:val="lowerLetter"/>
      <w:lvlText w:val="%2."/>
      <w:lvlJc w:val="left"/>
      <w:pPr>
        <w:ind w:left="1894" w:hanging="360"/>
      </w:pPr>
    </w:lvl>
    <w:lvl w:ilvl="2" w:tplc="0419001B" w:tentative="1">
      <w:start w:val="1"/>
      <w:numFmt w:val="lowerRoman"/>
      <w:lvlText w:val="%3."/>
      <w:lvlJc w:val="right"/>
      <w:pPr>
        <w:ind w:left="2614" w:hanging="180"/>
      </w:pPr>
    </w:lvl>
    <w:lvl w:ilvl="3" w:tplc="0419000F" w:tentative="1">
      <w:start w:val="1"/>
      <w:numFmt w:val="decimal"/>
      <w:lvlText w:val="%4."/>
      <w:lvlJc w:val="left"/>
      <w:pPr>
        <w:ind w:left="3334" w:hanging="360"/>
      </w:pPr>
    </w:lvl>
    <w:lvl w:ilvl="4" w:tplc="04190019" w:tentative="1">
      <w:start w:val="1"/>
      <w:numFmt w:val="lowerLetter"/>
      <w:lvlText w:val="%5."/>
      <w:lvlJc w:val="left"/>
      <w:pPr>
        <w:ind w:left="4054" w:hanging="360"/>
      </w:pPr>
    </w:lvl>
    <w:lvl w:ilvl="5" w:tplc="0419001B" w:tentative="1">
      <w:start w:val="1"/>
      <w:numFmt w:val="lowerRoman"/>
      <w:lvlText w:val="%6."/>
      <w:lvlJc w:val="right"/>
      <w:pPr>
        <w:ind w:left="4774" w:hanging="180"/>
      </w:pPr>
    </w:lvl>
    <w:lvl w:ilvl="6" w:tplc="0419000F" w:tentative="1">
      <w:start w:val="1"/>
      <w:numFmt w:val="decimal"/>
      <w:lvlText w:val="%7."/>
      <w:lvlJc w:val="left"/>
      <w:pPr>
        <w:ind w:left="5494" w:hanging="360"/>
      </w:pPr>
    </w:lvl>
    <w:lvl w:ilvl="7" w:tplc="04190019" w:tentative="1">
      <w:start w:val="1"/>
      <w:numFmt w:val="lowerLetter"/>
      <w:lvlText w:val="%8."/>
      <w:lvlJc w:val="left"/>
      <w:pPr>
        <w:ind w:left="6214" w:hanging="360"/>
      </w:pPr>
    </w:lvl>
    <w:lvl w:ilvl="8" w:tplc="0419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8" w15:restartNumberingAfterBreak="0">
    <w:nsid w:val="584C14E6"/>
    <w:multiLevelType w:val="hybridMultilevel"/>
    <w:tmpl w:val="FD3813EA"/>
    <w:lvl w:ilvl="0" w:tplc="6DF6EC6C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37" w:hanging="360"/>
      </w:pPr>
    </w:lvl>
    <w:lvl w:ilvl="2" w:tplc="0419001B" w:tentative="1">
      <w:start w:val="1"/>
      <w:numFmt w:val="lowerRoman"/>
      <w:lvlText w:val="%3."/>
      <w:lvlJc w:val="right"/>
      <w:pPr>
        <w:ind w:left="1857" w:hanging="180"/>
      </w:pPr>
    </w:lvl>
    <w:lvl w:ilvl="3" w:tplc="0419000F" w:tentative="1">
      <w:start w:val="1"/>
      <w:numFmt w:val="decimal"/>
      <w:lvlText w:val="%4."/>
      <w:lvlJc w:val="left"/>
      <w:pPr>
        <w:ind w:left="2577" w:hanging="360"/>
      </w:pPr>
    </w:lvl>
    <w:lvl w:ilvl="4" w:tplc="04190019" w:tentative="1">
      <w:start w:val="1"/>
      <w:numFmt w:val="lowerLetter"/>
      <w:lvlText w:val="%5."/>
      <w:lvlJc w:val="left"/>
      <w:pPr>
        <w:ind w:left="3297" w:hanging="360"/>
      </w:pPr>
    </w:lvl>
    <w:lvl w:ilvl="5" w:tplc="0419001B" w:tentative="1">
      <w:start w:val="1"/>
      <w:numFmt w:val="lowerRoman"/>
      <w:lvlText w:val="%6."/>
      <w:lvlJc w:val="right"/>
      <w:pPr>
        <w:ind w:left="4017" w:hanging="180"/>
      </w:pPr>
    </w:lvl>
    <w:lvl w:ilvl="6" w:tplc="0419000F" w:tentative="1">
      <w:start w:val="1"/>
      <w:numFmt w:val="decimal"/>
      <w:lvlText w:val="%7."/>
      <w:lvlJc w:val="left"/>
      <w:pPr>
        <w:ind w:left="4737" w:hanging="360"/>
      </w:pPr>
    </w:lvl>
    <w:lvl w:ilvl="7" w:tplc="04190019" w:tentative="1">
      <w:start w:val="1"/>
      <w:numFmt w:val="lowerLetter"/>
      <w:lvlText w:val="%8."/>
      <w:lvlJc w:val="left"/>
      <w:pPr>
        <w:ind w:left="5457" w:hanging="360"/>
      </w:pPr>
    </w:lvl>
    <w:lvl w:ilvl="8" w:tplc="041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9" w15:restartNumberingAfterBreak="0">
    <w:nsid w:val="5D387C92"/>
    <w:multiLevelType w:val="hybridMultilevel"/>
    <w:tmpl w:val="A86CD44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2978EA"/>
    <w:multiLevelType w:val="multilevel"/>
    <w:tmpl w:val="F49EF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8049E7"/>
    <w:multiLevelType w:val="hybridMultilevel"/>
    <w:tmpl w:val="B4B4D6CC"/>
    <w:lvl w:ilvl="0" w:tplc="0419000F">
      <w:start w:val="1"/>
      <w:numFmt w:val="decimal"/>
      <w:lvlText w:val="%1."/>
      <w:lvlJc w:val="left"/>
      <w:pPr>
        <w:ind w:left="4329" w:hanging="360"/>
      </w:pPr>
    </w:lvl>
    <w:lvl w:ilvl="1" w:tplc="04190019" w:tentative="1">
      <w:start w:val="1"/>
      <w:numFmt w:val="lowerLetter"/>
      <w:lvlText w:val="%2."/>
      <w:lvlJc w:val="left"/>
      <w:pPr>
        <w:ind w:left="5049" w:hanging="360"/>
      </w:pPr>
    </w:lvl>
    <w:lvl w:ilvl="2" w:tplc="0419001B" w:tentative="1">
      <w:start w:val="1"/>
      <w:numFmt w:val="lowerRoman"/>
      <w:lvlText w:val="%3."/>
      <w:lvlJc w:val="right"/>
      <w:pPr>
        <w:ind w:left="5769" w:hanging="180"/>
      </w:pPr>
    </w:lvl>
    <w:lvl w:ilvl="3" w:tplc="0419000F" w:tentative="1">
      <w:start w:val="1"/>
      <w:numFmt w:val="decimal"/>
      <w:lvlText w:val="%4."/>
      <w:lvlJc w:val="left"/>
      <w:pPr>
        <w:ind w:left="6489" w:hanging="360"/>
      </w:pPr>
    </w:lvl>
    <w:lvl w:ilvl="4" w:tplc="04190019" w:tentative="1">
      <w:start w:val="1"/>
      <w:numFmt w:val="lowerLetter"/>
      <w:lvlText w:val="%5."/>
      <w:lvlJc w:val="left"/>
      <w:pPr>
        <w:ind w:left="7209" w:hanging="360"/>
      </w:pPr>
    </w:lvl>
    <w:lvl w:ilvl="5" w:tplc="0419001B" w:tentative="1">
      <w:start w:val="1"/>
      <w:numFmt w:val="lowerRoman"/>
      <w:lvlText w:val="%6."/>
      <w:lvlJc w:val="right"/>
      <w:pPr>
        <w:ind w:left="7929" w:hanging="180"/>
      </w:pPr>
    </w:lvl>
    <w:lvl w:ilvl="6" w:tplc="0419000F" w:tentative="1">
      <w:start w:val="1"/>
      <w:numFmt w:val="decimal"/>
      <w:lvlText w:val="%7."/>
      <w:lvlJc w:val="left"/>
      <w:pPr>
        <w:ind w:left="8649" w:hanging="360"/>
      </w:pPr>
    </w:lvl>
    <w:lvl w:ilvl="7" w:tplc="04190019" w:tentative="1">
      <w:start w:val="1"/>
      <w:numFmt w:val="lowerLetter"/>
      <w:lvlText w:val="%8."/>
      <w:lvlJc w:val="left"/>
      <w:pPr>
        <w:ind w:left="9369" w:hanging="360"/>
      </w:pPr>
    </w:lvl>
    <w:lvl w:ilvl="8" w:tplc="0419001B" w:tentative="1">
      <w:start w:val="1"/>
      <w:numFmt w:val="lowerRoman"/>
      <w:lvlText w:val="%9."/>
      <w:lvlJc w:val="right"/>
      <w:pPr>
        <w:ind w:left="10089" w:hanging="180"/>
      </w:pPr>
    </w:lvl>
  </w:abstractNum>
  <w:abstractNum w:abstractNumId="12" w15:restartNumberingAfterBreak="0">
    <w:nsid w:val="6F5F67B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5F2272A"/>
    <w:multiLevelType w:val="hybridMultilevel"/>
    <w:tmpl w:val="8FFAD478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4" w15:restartNumberingAfterBreak="0">
    <w:nsid w:val="7939495B"/>
    <w:multiLevelType w:val="hybridMultilevel"/>
    <w:tmpl w:val="D526A426"/>
    <w:lvl w:ilvl="0" w:tplc="0419000F">
      <w:start w:val="1"/>
      <w:numFmt w:val="decimal"/>
      <w:lvlText w:val="%1."/>
      <w:lvlJc w:val="left"/>
      <w:pPr>
        <w:ind w:left="1174" w:hanging="360"/>
      </w:pPr>
    </w:lvl>
    <w:lvl w:ilvl="1" w:tplc="04190019" w:tentative="1">
      <w:start w:val="1"/>
      <w:numFmt w:val="lowerLetter"/>
      <w:lvlText w:val="%2."/>
      <w:lvlJc w:val="left"/>
      <w:pPr>
        <w:ind w:left="1894" w:hanging="360"/>
      </w:pPr>
    </w:lvl>
    <w:lvl w:ilvl="2" w:tplc="0419001B" w:tentative="1">
      <w:start w:val="1"/>
      <w:numFmt w:val="lowerRoman"/>
      <w:lvlText w:val="%3."/>
      <w:lvlJc w:val="right"/>
      <w:pPr>
        <w:ind w:left="2614" w:hanging="180"/>
      </w:pPr>
    </w:lvl>
    <w:lvl w:ilvl="3" w:tplc="0419000F" w:tentative="1">
      <w:start w:val="1"/>
      <w:numFmt w:val="decimal"/>
      <w:lvlText w:val="%4."/>
      <w:lvlJc w:val="left"/>
      <w:pPr>
        <w:ind w:left="3334" w:hanging="360"/>
      </w:pPr>
    </w:lvl>
    <w:lvl w:ilvl="4" w:tplc="04190019" w:tentative="1">
      <w:start w:val="1"/>
      <w:numFmt w:val="lowerLetter"/>
      <w:lvlText w:val="%5."/>
      <w:lvlJc w:val="left"/>
      <w:pPr>
        <w:ind w:left="4054" w:hanging="360"/>
      </w:pPr>
    </w:lvl>
    <w:lvl w:ilvl="5" w:tplc="0419001B" w:tentative="1">
      <w:start w:val="1"/>
      <w:numFmt w:val="lowerRoman"/>
      <w:lvlText w:val="%6."/>
      <w:lvlJc w:val="right"/>
      <w:pPr>
        <w:ind w:left="4774" w:hanging="180"/>
      </w:pPr>
    </w:lvl>
    <w:lvl w:ilvl="6" w:tplc="0419000F" w:tentative="1">
      <w:start w:val="1"/>
      <w:numFmt w:val="decimal"/>
      <w:lvlText w:val="%7."/>
      <w:lvlJc w:val="left"/>
      <w:pPr>
        <w:ind w:left="5494" w:hanging="360"/>
      </w:pPr>
    </w:lvl>
    <w:lvl w:ilvl="7" w:tplc="04190019" w:tentative="1">
      <w:start w:val="1"/>
      <w:numFmt w:val="lowerLetter"/>
      <w:lvlText w:val="%8."/>
      <w:lvlJc w:val="left"/>
      <w:pPr>
        <w:ind w:left="6214" w:hanging="360"/>
      </w:pPr>
    </w:lvl>
    <w:lvl w:ilvl="8" w:tplc="0419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5" w15:restartNumberingAfterBreak="0">
    <w:nsid w:val="7A682DB9"/>
    <w:multiLevelType w:val="hybridMultilevel"/>
    <w:tmpl w:val="7E70FE68"/>
    <w:lvl w:ilvl="0" w:tplc="0419000F">
      <w:start w:val="1"/>
      <w:numFmt w:val="decimal"/>
      <w:lvlText w:val="%1."/>
      <w:lvlJc w:val="left"/>
      <w:pPr>
        <w:ind w:left="1117" w:hanging="360"/>
      </w:pPr>
    </w:lvl>
    <w:lvl w:ilvl="1" w:tplc="04190019" w:tentative="1">
      <w:start w:val="1"/>
      <w:numFmt w:val="lowerLetter"/>
      <w:lvlText w:val="%2."/>
      <w:lvlJc w:val="left"/>
      <w:pPr>
        <w:ind w:left="1837" w:hanging="360"/>
      </w:pPr>
    </w:lvl>
    <w:lvl w:ilvl="2" w:tplc="0419001B" w:tentative="1">
      <w:start w:val="1"/>
      <w:numFmt w:val="lowerRoman"/>
      <w:lvlText w:val="%3."/>
      <w:lvlJc w:val="right"/>
      <w:pPr>
        <w:ind w:left="2557" w:hanging="180"/>
      </w:pPr>
    </w:lvl>
    <w:lvl w:ilvl="3" w:tplc="0419000F" w:tentative="1">
      <w:start w:val="1"/>
      <w:numFmt w:val="decimal"/>
      <w:lvlText w:val="%4."/>
      <w:lvlJc w:val="left"/>
      <w:pPr>
        <w:ind w:left="3277" w:hanging="360"/>
      </w:pPr>
    </w:lvl>
    <w:lvl w:ilvl="4" w:tplc="04190019" w:tentative="1">
      <w:start w:val="1"/>
      <w:numFmt w:val="lowerLetter"/>
      <w:lvlText w:val="%5."/>
      <w:lvlJc w:val="left"/>
      <w:pPr>
        <w:ind w:left="3997" w:hanging="360"/>
      </w:pPr>
    </w:lvl>
    <w:lvl w:ilvl="5" w:tplc="0419001B" w:tentative="1">
      <w:start w:val="1"/>
      <w:numFmt w:val="lowerRoman"/>
      <w:lvlText w:val="%6."/>
      <w:lvlJc w:val="right"/>
      <w:pPr>
        <w:ind w:left="4717" w:hanging="180"/>
      </w:pPr>
    </w:lvl>
    <w:lvl w:ilvl="6" w:tplc="0419000F" w:tentative="1">
      <w:start w:val="1"/>
      <w:numFmt w:val="decimal"/>
      <w:lvlText w:val="%7."/>
      <w:lvlJc w:val="left"/>
      <w:pPr>
        <w:ind w:left="5437" w:hanging="360"/>
      </w:pPr>
    </w:lvl>
    <w:lvl w:ilvl="7" w:tplc="04190019" w:tentative="1">
      <w:start w:val="1"/>
      <w:numFmt w:val="lowerLetter"/>
      <w:lvlText w:val="%8."/>
      <w:lvlJc w:val="left"/>
      <w:pPr>
        <w:ind w:left="6157" w:hanging="360"/>
      </w:pPr>
    </w:lvl>
    <w:lvl w:ilvl="8" w:tplc="041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6" w15:restartNumberingAfterBreak="0">
    <w:nsid w:val="7FD72D7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9"/>
  </w:num>
  <w:num w:numId="3">
    <w:abstractNumId w:val="10"/>
  </w:num>
  <w:num w:numId="4">
    <w:abstractNumId w:val="16"/>
  </w:num>
  <w:num w:numId="5">
    <w:abstractNumId w:val="12"/>
  </w:num>
  <w:num w:numId="6">
    <w:abstractNumId w:val="4"/>
  </w:num>
  <w:num w:numId="7">
    <w:abstractNumId w:val="2"/>
  </w:num>
  <w:num w:numId="8">
    <w:abstractNumId w:val="6"/>
  </w:num>
  <w:num w:numId="9">
    <w:abstractNumId w:val="11"/>
  </w:num>
  <w:num w:numId="10">
    <w:abstractNumId w:val="15"/>
  </w:num>
  <w:num w:numId="11">
    <w:abstractNumId w:val="13"/>
  </w:num>
  <w:num w:numId="12">
    <w:abstractNumId w:val="0"/>
  </w:num>
  <w:num w:numId="13">
    <w:abstractNumId w:val="14"/>
  </w:num>
  <w:num w:numId="14">
    <w:abstractNumId w:val="5"/>
  </w:num>
  <w:num w:numId="15">
    <w:abstractNumId w:val="8"/>
  </w:num>
  <w:num w:numId="16">
    <w:abstractNumId w:val="1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NTMxNDU1MjKzNDZX0lEKTi0uzszPAykwrAUA81m3pCwAAAA="/>
  </w:docVars>
  <w:rsids>
    <w:rsidRoot w:val="00D771D1"/>
    <w:rsid w:val="000033F5"/>
    <w:rsid w:val="00092726"/>
    <w:rsid w:val="000C22A9"/>
    <w:rsid w:val="000C676E"/>
    <w:rsid w:val="0011251C"/>
    <w:rsid w:val="00175092"/>
    <w:rsid w:val="00181F50"/>
    <w:rsid w:val="001E3A48"/>
    <w:rsid w:val="001F1A10"/>
    <w:rsid w:val="001F1B15"/>
    <w:rsid w:val="002C13FB"/>
    <w:rsid w:val="003303CC"/>
    <w:rsid w:val="003A0B81"/>
    <w:rsid w:val="00475C91"/>
    <w:rsid w:val="004F55B6"/>
    <w:rsid w:val="0059173E"/>
    <w:rsid w:val="0062079E"/>
    <w:rsid w:val="006F2C29"/>
    <w:rsid w:val="007452C2"/>
    <w:rsid w:val="007536B8"/>
    <w:rsid w:val="007B25A3"/>
    <w:rsid w:val="007E164F"/>
    <w:rsid w:val="007F28F0"/>
    <w:rsid w:val="00800EA2"/>
    <w:rsid w:val="00825517"/>
    <w:rsid w:val="00857ADD"/>
    <w:rsid w:val="008639C7"/>
    <w:rsid w:val="0090335E"/>
    <w:rsid w:val="00A84E53"/>
    <w:rsid w:val="00B16EE3"/>
    <w:rsid w:val="00B81196"/>
    <w:rsid w:val="00BD0F10"/>
    <w:rsid w:val="00BD5F3E"/>
    <w:rsid w:val="00BD60E9"/>
    <w:rsid w:val="00C21A6C"/>
    <w:rsid w:val="00CD5987"/>
    <w:rsid w:val="00CE0784"/>
    <w:rsid w:val="00D771D1"/>
    <w:rsid w:val="00D90551"/>
    <w:rsid w:val="00D92A16"/>
    <w:rsid w:val="00DC08D9"/>
    <w:rsid w:val="00DD3EAB"/>
    <w:rsid w:val="00E06D8E"/>
    <w:rsid w:val="00E24452"/>
    <w:rsid w:val="00EC0F69"/>
    <w:rsid w:val="00F01D70"/>
    <w:rsid w:val="00F421A4"/>
    <w:rsid w:val="00F448F1"/>
    <w:rsid w:val="00F537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6B72B6"/>
  <w15:docId w15:val="{BEFF13CE-40AE-496C-85BE-7E1D463BC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53784"/>
  </w:style>
  <w:style w:type="paragraph" w:styleId="1">
    <w:name w:val="heading 1"/>
    <w:basedOn w:val="a"/>
    <w:next w:val="a"/>
    <w:link w:val="10"/>
    <w:uiPriority w:val="9"/>
    <w:qFormat/>
    <w:rsid w:val="00BD0F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D0F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qFormat/>
    <w:rsid w:val="00D771D1"/>
    <w:pPr>
      <w:spacing w:before="20" w:after="120" w:line="264" w:lineRule="auto"/>
      <w:jc w:val="both"/>
    </w:pPr>
    <w:rPr>
      <w:rFonts w:ascii="Linux Libertine" w:hAnsi="Linux Libertine"/>
      <w:sz w:val="18"/>
      <w:lang w:val="en-US"/>
    </w:rPr>
  </w:style>
  <w:style w:type="paragraph" w:styleId="a3">
    <w:name w:val="Balloon Text"/>
    <w:basedOn w:val="a"/>
    <w:link w:val="a4"/>
    <w:uiPriority w:val="99"/>
    <w:semiHidden/>
    <w:unhideWhenUsed/>
    <w:rsid w:val="00D771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D771D1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BD0F10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BD0F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BD0F1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6">
    <w:name w:val="Hyperlink"/>
    <w:basedOn w:val="a0"/>
    <w:uiPriority w:val="99"/>
    <w:unhideWhenUsed/>
    <w:rsid w:val="00BD0F10"/>
    <w:rPr>
      <w:color w:val="0000FF"/>
      <w:u w:val="single"/>
    </w:rPr>
  </w:style>
  <w:style w:type="paragraph" w:styleId="a7">
    <w:name w:val="TOC Heading"/>
    <w:basedOn w:val="1"/>
    <w:next w:val="a"/>
    <w:uiPriority w:val="39"/>
    <w:unhideWhenUsed/>
    <w:qFormat/>
    <w:rsid w:val="00BD0F10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BD0F10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BD0F10"/>
    <w:pPr>
      <w:spacing w:after="100"/>
      <w:ind w:left="220"/>
    </w:pPr>
  </w:style>
  <w:style w:type="paragraph" w:styleId="3">
    <w:name w:val="toc 3"/>
    <w:basedOn w:val="a"/>
    <w:next w:val="a"/>
    <w:autoRedefine/>
    <w:uiPriority w:val="39"/>
    <w:unhideWhenUsed/>
    <w:rsid w:val="0090335E"/>
    <w:pPr>
      <w:spacing w:after="100"/>
      <w:ind w:left="440"/>
    </w:pPr>
    <w:rPr>
      <w:rFonts w:eastAsiaTheme="minorEastAsia" w:cs="Times New Roman"/>
      <w:lang w:eastAsia="ru-RU"/>
    </w:rPr>
  </w:style>
  <w:style w:type="paragraph" w:styleId="a8">
    <w:name w:val="endnote text"/>
    <w:basedOn w:val="a"/>
    <w:link w:val="a9"/>
    <w:uiPriority w:val="99"/>
    <w:semiHidden/>
    <w:unhideWhenUsed/>
    <w:rsid w:val="0090335E"/>
    <w:pPr>
      <w:spacing w:after="0" w:line="240" w:lineRule="auto"/>
    </w:pPr>
    <w:rPr>
      <w:sz w:val="20"/>
      <w:szCs w:val="20"/>
    </w:rPr>
  </w:style>
  <w:style w:type="character" w:customStyle="1" w:styleId="a9">
    <w:name w:val="Текст концевой сноски Знак"/>
    <w:basedOn w:val="a0"/>
    <w:link w:val="a8"/>
    <w:uiPriority w:val="99"/>
    <w:semiHidden/>
    <w:rsid w:val="0090335E"/>
    <w:rPr>
      <w:sz w:val="20"/>
      <w:szCs w:val="20"/>
    </w:rPr>
  </w:style>
  <w:style w:type="character" w:styleId="aa">
    <w:name w:val="endnote reference"/>
    <w:basedOn w:val="a0"/>
    <w:uiPriority w:val="99"/>
    <w:semiHidden/>
    <w:unhideWhenUsed/>
    <w:rsid w:val="0090335E"/>
    <w:rPr>
      <w:vertAlign w:val="superscript"/>
    </w:rPr>
  </w:style>
  <w:style w:type="paragraph" w:styleId="ab">
    <w:name w:val="No Spacing"/>
    <w:uiPriority w:val="1"/>
    <w:qFormat/>
    <w:rsid w:val="00C21A6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A2E531-2F55-4920-8AE1-9866A5413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9</Pages>
  <Words>8829</Words>
  <Characters>50327</Characters>
  <Application>Microsoft Office Word</Application>
  <DocSecurity>0</DocSecurity>
  <Lines>419</Lines>
  <Paragraphs>1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Людмила</dc:creator>
  <cp:lastModifiedBy>Farank</cp:lastModifiedBy>
  <cp:revision>10</cp:revision>
  <dcterms:created xsi:type="dcterms:W3CDTF">2021-02-24T14:58:00Z</dcterms:created>
  <dcterms:modified xsi:type="dcterms:W3CDTF">2021-02-25T09:10:00Z</dcterms:modified>
</cp:coreProperties>
</file>